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6C2EB3" w14:textId="7BE05C06" w:rsidR="00F82B57" w:rsidRDefault="003A0113">
      <w:bookmarkStart w:id="0" w:name="_Hlk18580410"/>
      <w:bookmarkEnd w:id="0"/>
      <w:r>
        <w:rPr>
          <w:noProof/>
          <w:lang w:val="en-US"/>
        </w:rPr>
        <w:drawing>
          <wp:anchor distT="0" distB="0" distL="114300" distR="114300" simplePos="0" relativeHeight="251659264" behindDoc="1" locked="0" layoutInCell="1" allowOverlap="1" wp14:anchorId="118A713F" wp14:editId="5CC6561F">
            <wp:simplePos x="0" y="0"/>
            <wp:positionH relativeFrom="page">
              <wp:posOffset>-150035</wp:posOffset>
            </wp:positionH>
            <wp:positionV relativeFrom="paragraph">
              <wp:posOffset>-953135</wp:posOffset>
            </wp:positionV>
            <wp:extent cx="7959090" cy="10105909"/>
            <wp:effectExtent l="19050" t="0" r="381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emplejt za doc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59090" cy="1010590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64835D5" w14:textId="36F7CB61" w:rsidR="00F82B57" w:rsidRDefault="0072019C">
      <w:pPr>
        <w:spacing w:after="200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D8ACDF7" wp14:editId="17E2D8C0">
                <wp:simplePos x="0" y="0"/>
                <wp:positionH relativeFrom="column">
                  <wp:posOffset>-722630</wp:posOffset>
                </wp:positionH>
                <wp:positionV relativeFrom="paragraph">
                  <wp:posOffset>1524000</wp:posOffset>
                </wp:positionV>
                <wp:extent cx="7806055" cy="974090"/>
                <wp:effectExtent l="0" t="0" r="0" b="0"/>
                <wp:wrapTight wrapText="bothSides">
                  <wp:wrapPolygon edited="0">
                    <wp:start x="105" y="1267"/>
                    <wp:lineTo x="105" y="20276"/>
                    <wp:lineTo x="21401" y="20276"/>
                    <wp:lineTo x="21401" y="1267"/>
                    <wp:lineTo x="105" y="1267"/>
                  </wp:wrapPolygon>
                </wp:wrapTight>
                <wp:docPr id="3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806055" cy="9740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A3A32D6" w14:textId="77777777" w:rsidR="001F01CB" w:rsidRPr="003753D2" w:rsidRDefault="001F01CB" w:rsidP="00F203D2">
                            <w:pPr>
                              <w:spacing w:line="240" w:lineRule="auto"/>
                              <w:jc w:val="center"/>
                              <w:rPr>
                                <w:rFonts w:ascii="Open Sans Bold" w:hAnsi="Open Sans Bold"/>
                                <w:color w:val="595959" w:themeColor="text1" w:themeTint="A6"/>
                                <w:sz w:val="72"/>
                              </w:rPr>
                            </w:pPr>
                            <w:r>
                              <w:rPr>
                                <w:rFonts w:ascii="Open Sans Bold" w:hAnsi="Open Sans Bold"/>
                                <w:color w:val="595959" w:themeColor="text1" w:themeTint="A6"/>
                                <w:sz w:val="72"/>
                              </w:rPr>
                              <w:t>You</w:t>
                            </w:r>
                            <w:r w:rsidRPr="003753D2">
                              <w:rPr>
                                <w:rFonts w:ascii="Open Sans Bold" w:hAnsi="Open Sans Bold"/>
                                <w:color w:val="595959" w:themeColor="text1" w:themeTint="A6"/>
                                <w:sz w:val="72"/>
                              </w:rPr>
                              <w:t>T</w:t>
                            </w:r>
                            <w:r>
                              <w:rPr>
                                <w:rFonts w:ascii="Open Sans Bold" w:hAnsi="Open Sans Bold"/>
                                <w:color w:val="595959" w:themeColor="text1" w:themeTint="A6"/>
                                <w:sz w:val="72"/>
                              </w:rPr>
                              <w:t>est</w:t>
                            </w:r>
                            <w:r w:rsidRPr="003753D2">
                              <w:rPr>
                                <w:rFonts w:ascii="Open Sans Bold" w:hAnsi="Open Sans Bold"/>
                                <w:color w:val="595959" w:themeColor="text1" w:themeTint="A6"/>
                                <w:sz w:val="72"/>
                              </w:rPr>
                              <w:t>M</w:t>
                            </w:r>
                            <w:r>
                              <w:rPr>
                                <w:rFonts w:ascii="Open Sans Bold" w:hAnsi="Open Sans Bold"/>
                                <w:color w:val="595959" w:themeColor="text1" w:themeTint="A6"/>
                                <w:sz w:val="72"/>
                              </w:rPr>
                              <w:t>e</w:t>
                            </w:r>
                          </w:p>
                          <w:p w14:paraId="75BCF0F0" w14:textId="77777777" w:rsidR="001F01CB" w:rsidRPr="003753D2" w:rsidRDefault="001F01CB" w:rsidP="00052868">
                            <w:pPr>
                              <w:tabs>
                                <w:tab w:val="left" w:pos="4395"/>
                              </w:tabs>
                              <w:spacing w:line="240" w:lineRule="auto"/>
                              <w:rPr>
                                <w:rFonts w:ascii="Open Sans Bold" w:hAnsi="Open Sans Bold"/>
                                <w:color w:val="595959" w:themeColor="text1" w:themeTint="A6"/>
                                <w:sz w:val="72"/>
                              </w:rPr>
                            </w:pP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D8ACDF7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56.9pt;margin-top:120pt;width:614.65pt;height:76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" filled="f" stroked="f">
                <v:textbox inset=",7.2pt,,7.2pt">
                  <w:txbxContent>
                    <w:p w14:paraId="0A3A32D6" w14:textId="77777777" w:rsidR="001F01CB" w:rsidRPr="003753D2" w:rsidRDefault="001F01CB" w:rsidP="00F203D2">
                      <w:pPr>
                        <w:spacing w:line="240" w:lineRule="auto"/>
                        <w:jc w:val="center"/>
                        <w:rPr>
                          <w:rFonts w:ascii="Open Sans Bold" w:hAnsi="Open Sans Bold"/>
                          <w:color w:val="595959" w:themeColor="text1" w:themeTint="A6"/>
                          <w:sz w:val="72"/>
                        </w:rPr>
                      </w:pPr>
                      <w:r>
                        <w:rPr>
                          <w:rFonts w:ascii="Open Sans Bold" w:hAnsi="Open Sans Bold"/>
                          <w:color w:val="595959" w:themeColor="text1" w:themeTint="A6"/>
                          <w:sz w:val="72"/>
                        </w:rPr>
                        <w:t>You</w:t>
                      </w:r>
                      <w:r w:rsidRPr="003753D2">
                        <w:rPr>
                          <w:rFonts w:ascii="Open Sans Bold" w:hAnsi="Open Sans Bold"/>
                          <w:color w:val="595959" w:themeColor="text1" w:themeTint="A6"/>
                          <w:sz w:val="72"/>
                        </w:rPr>
                        <w:t>T</w:t>
                      </w:r>
                      <w:r>
                        <w:rPr>
                          <w:rFonts w:ascii="Open Sans Bold" w:hAnsi="Open Sans Bold"/>
                          <w:color w:val="595959" w:themeColor="text1" w:themeTint="A6"/>
                          <w:sz w:val="72"/>
                        </w:rPr>
                        <w:t>est</w:t>
                      </w:r>
                      <w:r w:rsidRPr="003753D2">
                        <w:rPr>
                          <w:rFonts w:ascii="Open Sans Bold" w:hAnsi="Open Sans Bold"/>
                          <w:color w:val="595959" w:themeColor="text1" w:themeTint="A6"/>
                          <w:sz w:val="72"/>
                        </w:rPr>
                        <w:t>M</w:t>
                      </w:r>
                      <w:r>
                        <w:rPr>
                          <w:rFonts w:ascii="Open Sans Bold" w:hAnsi="Open Sans Bold"/>
                          <w:color w:val="595959" w:themeColor="text1" w:themeTint="A6"/>
                          <w:sz w:val="72"/>
                        </w:rPr>
                        <w:t>e</w:t>
                      </w:r>
                    </w:p>
                    <w:p w14:paraId="75BCF0F0" w14:textId="77777777" w:rsidR="001F01CB" w:rsidRPr="003753D2" w:rsidRDefault="001F01CB" w:rsidP="00052868">
                      <w:pPr>
                        <w:tabs>
                          <w:tab w:val="left" w:pos="4395"/>
                        </w:tabs>
                        <w:spacing w:line="240" w:lineRule="auto"/>
                        <w:rPr>
                          <w:rFonts w:ascii="Open Sans Bold" w:hAnsi="Open Sans Bold"/>
                          <w:color w:val="595959" w:themeColor="text1" w:themeTint="A6"/>
                          <w:sz w:val="72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10C3BAC" wp14:editId="490B07FB">
                <wp:simplePos x="0" y="0"/>
                <wp:positionH relativeFrom="page">
                  <wp:posOffset>15875</wp:posOffset>
                </wp:positionH>
                <wp:positionV relativeFrom="paragraph">
                  <wp:posOffset>2421890</wp:posOffset>
                </wp:positionV>
                <wp:extent cx="7752715" cy="1143000"/>
                <wp:effectExtent l="0" t="0" r="0" b="0"/>
                <wp:wrapTight wrapText="bothSides">
                  <wp:wrapPolygon edited="0">
                    <wp:start x="106" y="1080"/>
                    <wp:lineTo x="106" y="20520"/>
                    <wp:lineTo x="21443" y="20520"/>
                    <wp:lineTo x="21443" y="1080"/>
                    <wp:lineTo x="106" y="1080"/>
                  </wp:wrapPolygon>
                </wp:wrapTight>
                <wp:docPr id="3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52715" cy="1143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F9F1D7C" w14:textId="4E00D28F" w:rsidR="001F01CB" w:rsidRDefault="004015FE" w:rsidP="004E2548">
                            <w:pPr>
                              <w:jc w:val="center"/>
                              <w:rPr>
                                <w:color w:val="26A2B0"/>
                                <w:sz w:val="36"/>
                              </w:rPr>
                            </w:pPr>
                            <w:r>
                              <w:rPr>
                                <w:color w:val="26A2B0"/>
                                <w:sz w:val="36"/>
                              </w:rPr>
                              <w:t>IFSE – Exam Code Mappings</w:t>
                            </w:r>
                          </w:p>
                          <w:p w14:paraId="3CD6AEE4" w14:textId="011C3E87" w:rsidR="001F01CB" w:rsidRDefault="001F01CB" w:rsidP="004E2548">
                            <w:pPr>
                              <w:rPr>
                                <w:color w:val="26A2B0"/>
                                <w:sz w:val="36"/>
                              </w:rPr>
                            </w:pPr>
                          </w:p>
                          <w:p w14:paraId="3EE43B67" w14:textId="7BA87FE5" w:rsidR="001F01CB" w:rsidRPr="004C790F" w:rsidRDefault="001F01CB" w:rsidP="00522BB6">
                            <w:pPr>
                              <w:rPr>
                                <w:color w:val="26A2B0"/>
                                <w:sz w:val="36"/>
                              </w:rPr>
                            </w:pP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10C3BAC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7" type="#_x0000_t202" style="position:absolute;margin-left:1.25pt;margin-top:190.7pt;width:610.45pt;height:90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" filled="f" stroked="f">
                <v:textbox inset=",7.2pt,,7.2pt">
                  <w:txbxContent>
                    <w:p w14:paraId="6F9F1D7C" w14:textId="4E00D28F" w:rsidR="001F01CB" w:rsidRDefault="004015FE" w:rsidP="004E2548">
                      <w:pPr>
                        <w:jc w:val="center"/>
                        <w:rPr>
                          <w:color w:val="26A2B0"/>
                          <w:sz w:val="36"/>
                        </w:rPr>
                      </w:pPr>
                      <w:r>
                        <w:rPr>
                          <w:color w:val="26A2B0"/>
                          <w:sz w:val="36"/>
                        </w:rPr>
                        <w:t>IFSE – Exam Code Mappings</w:t>
                      </w:r>
                    </w:p>
                    <w:p w14:paraId="3CD6AEE4" w14:textId="011C3E87" w:rsidR="001F01CB" w:rsidRDefault="001F01CB" w:rsidP="004E2548">
                      <w:pPr>
                        <w:rPr>
                          <w:color w:val="26A2B0"/>
                          <w:sz w:val="36"/>
                        </w:rPr>
                      </w:pPr>
                    </w:p>
                    <w:p w14:paraId="3EE43B67" w14:textId="7BA87FE5" w:rsidR="001F01CB" w:rsidRPr="004C790F" w:rsidRDefault="001F01CB" w:rsidP="00522BB6">
                      <w:pPr>
                        <w:rPr>
                          <w:color w:val="26A2B0"/>
                          <w:sz w:val="36"/>
                        </w:rPr>
                      </w:pPr>
                    </w:p>
                  </w:txbxContent>
                </v:textbox>
                <w10:wrap type="tight" anchorx="page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D59FF24" wp14:editId="77EE9C43">
                <wp:simplePos x="0" y="0"/>
                <wp:positionH relativeFrom="column">
                  <wp:posOffset>-706755</wp:posOffset>
                </wp:positionH>
                <wp:positionV relativeFrom="paragraph">
                  <wp:posOffset>6993890</wp:posOffset>
                </wp:positionV>
                <wp:extent cx="7752080" cy="932815"/>
                <wp:effectExtent l="0" t="0" r="0" b="0"/>
                <wp:wrapTight wrapText="bothSides">
                  <wp:wrapPolygon edited="0">
                    <wp:start x="106" y="1323"/>
                    <wp:lineTo x="106" y="20291"/>
                    <wp:lineTo x="21444" y="20291"/>
                    <wp:lineTo x="21444" y="1323"/>
                    <wp:lineTo x="106" y="1323"/>
                  </wp:wrapPolygon>
                </wp:wrapTight>
                <wp:docPr id="30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52080" cy="9328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D8FC6AB" w14:textId="77777777" w:rsidR="001F01CB" w:rsidRPr="009D4EE5" w:rsidRDefault="001F01CB" w:rsidP="009D4EE5"/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59FF24" id="Text Box 6" o:spid="_x0000_s1028" type="#_x0000_t202" style="position:absolute;margin-left:-55.65pt;margin-top:550.7pt;width:610.4pt;height:73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" filled="f" stroked="f">
                <v:textbox inset=",7.2pt,,7.2pt">
                  <w:txbxContent>
                    <w:p w14:paraId="0D8FC6AB" w14:textId="77777777" w:rsidR="001F01CB" w:rsidRPr="009D4EE5" w:rsidRDefault="001F01CB" w:rsidP="009D4EE5"/>
                  </w:txbxContent>
                </v:textbox>
                <w10:wrap type="tight"/>
              </v:shape>
            </w:pict>
          </mc:Fallback>
        </mc:AlternateContent>
      </w:r>
      <w:r w:rsidR="00F82B57">
        <w:br w:type="page"/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CA"/>
        </w:rPr>
        <w:id w:val="553377376"/>
        <w:docPartObj>
          <w:docPartGallery w:val="Table of Contents"/>
          <w:docPartUnique/>
        </w:docPartObj>
      </w:sdtPr>
      <w:sdtEndPr/>
      <w:sdtContent>
        <w:p w14:paraId="7B461E0B" w14:textId="77777777" w:rsidR="00B45FF5" w:rsidRDefault="00B45FF5" w:rsidP="00B45FF5">
          <w:pPr>
            <w:pStyle w:val="TOCHeading"/>
          </w:pPr>
          <w:r>
            <w:t>Contents</w:t>
          </w:r>
        </w:p>
        <w:p w14:paraId="5B637972" w14:textId="60DE54ED" w:rsidR="00AC4CCF" w:rsidRDefault="001C2FA7">
          <w:pPr>
            <w:pStyle w:val="TOC1"/>
            <w:tabs>
              <w:tab w:val="left" w:pos="440"/>
              <w:tab w:val="right" w:leader="dot" w:pos="9652"/>
            </w:tabs>
            <w:rPr>
              <w:rFonts w:eastAsiaTheme="minorEastAsia"/>
              <w:noProof/>
              <w:lang w:val="en-US"/>
            </w:rPr>
          </w:pPr>
          <w:r>
            <w:fldChar w:fldCharType="begin"/>
          </w:r>
          <w:r w:rsidR="00B45FF5">
            <w:instrText xml:space="preserve"> TOC \o "1-3" \h \z \u </w:instrText>
          </w:r>
          <w:r>
            <w:fldChar w:fldCharType="separate"/>
          </w:r>
          <w:hyperlink w:anchor="_Toc82620303" w:history="1">
            <w:r w:rsidR="00AC4CCF" w:rsidRPr="00BC2A7D">
              <w:rPr>
                <w:rStyle w:val="Hyperlink"/>
                <w:noProof/>
              </w:rPr>
              <w:t>1</w:t>
            </w:r>
            <w:r w:rsidR="00AC4CCF">
              <w:rPr>
                <w:rFonts w:eastAsiaTheme="minorEastAsia"/>
                <w:noProof/>
                <w:lang w:val="en-US"/>
              </w:rPr>
              <w:tab/>
            </w:r>
            <w:r w:rsidR="00AC4CCF" w:rsidRPr="00BC2A7D">
              <w:rPr>
                <w:rStyle w:val="Hyperlink"/>
                <w:noProof/>
              </w:rPr>
              <w:t>Introduction</w:t>
            </w:r>
            <w:r w:rsidR="00AC4CCF">
              <w:rPr>
                <w:noProof/>
                <w:webHidden/>
              </w:rPr>
              <w:tab/>
            </w:r>
            <w:r w:rsidR="00AC4CCF">
              <w:rPr>
                <w:noProof/>
                <w:webHidden/>
              </w:rPr>
              <w:fldChar w:fldCharType="begin"/>
            </w:r>
            <w:r w:rsidR="00AC4CCF">
              <w:rPr>
                <w:noProof/>
                <w:webHidden/>
              </w:rPr>
              <w:instrText xml:space="preserve"> PAGEREF _Toc82620303 \h </w:instrText>
            </w:r>
            <w:r w:rsidR="00AC4CCF">
              <w:rPr>
                <w:noProof/>
                <w:webHidden/>
              </w:rPr>
            </w:r>
            <w:r w:rsidR="00AC4CCF">
              <w:rPr>
                <w:noProof/>
                <w:webHidden/>
              </w:rPr>
              <w:fldChar w:fldCharType="separate"/>
            </w:r>
            <w:r w:rsidR="00AC4CCF">
              <w:rPr>
                <w:noProof/>
                <w:webHidden/>
              </w:rPr>
              <w:t>2</w:t>
            </w:r>
            <w:r w:rsidR="00AC4CCF">
              <w:rPr>
                <w:noProof/>
                <w:webHidden/>
              </w:rPr>
              <w:fldChar w:fldCharType="end"/>
            </w:r>
          </w:hyperlink>
        </w:p>
        <w:p w14:paraId="12370467" w14:textId="15E6BECF" w:rsidR="00AC4CCF" w:rsidRDefault="00EE249F">
          <w:pPr>
            <w:pStyle w:val="TOC1"/>
            <w:tabs>
              <w:tab w:val="left" w:pos="440"/>
              <w:tab w:val="right" w:leader="dot" w:pos="9652"/>
            </w:tabs>
            <w:rPr>
              <w:rFonts w:eastAsiaTheme="minorEastAsia"/>
              <w:noProof/>
              <w:lang w:val="en-US"/>
            </w:rPr>
          </w:pPr>
          <w:hyperlink w:anchor="_Toc82620304" w:history="1">
            <w:r w:rsidR="00AC4CCF" w:rsidRPr="00BC2A7D">
              <w:rPr>
                <w:rStyle w:val="Hyperlink"/>
                <w:noProof/>
              </w:rPr>
              <w:t>2</w:t>
            </w:r>
            <w:r w:rsidR="00AC4CCF">
              <w:rPr>
                <w:rFonts w:eastAsiaTheme="minorEastAsia"/>
                <w:noProof/>
                <w:lang w:val="en-US"/>
              </w:rPr>
              <w:tab/>
            </w:r>
            <w:r w:rsidR="00AC4CCF" w:rsidRPr="00BC2A7D">
              <w:rPr>
                <w:rStyle w:val="Hyperlink"/>
                <w:noProof/>
              </w:rPr>
              <w:t>Migration</w:t>
            </w:r>
            <w:r w:rsidR="00AC4CCF">
              <w:rPr>
                <w:noProof/>
                <w:webHidden/>
              </w:rPr>
              <w:tab/>
            </w:r>
            <w:r w:rsidR="00AC4CCF">
              <w:rPr>
                <w:noProof/>
                <w:webHidden/>
              </w:rPr>
              <w:fldChar w:fldCharType="begin"/>
            </w:r>
            <w:r w:rsidR="00AC4CCF">
              <w:rPr>
                <w:noProof/>
                <w:webHidden/>
              </w:rPr>
              <w:instrText xml:space="preserve"> PAGEREF _Toc82620304 \h </w:instrText>
            </w:r>
            <w:r w:rsidR="00AC4CCF">
              <w:rPr>
                <w:noProof/>
                <w:webHidden/>
              </w:rPr>
            </w:r>
            <w:r w:rsidR="00AC4CCF">
              <w:rPr>
                <w:noProof/>
                <w:webHidden/>
              </w:rPr>
              <w:fldChar w:fldCharType="separate"/>
            </w:r>
            <w:r w:rsidR="00AC4CCF">
              <w:rPr>
                <w:noProof/>
                <w:webHidden/>
              </w:rPr>
              <w:t>2</w:t>
            </w:r>
            <w:r w:rsidR="00AC4CCF">
              <w:rPr>
                <w:noProof/>
                <w:webHidden/>
              </w:rPr>
              <w:fldChar w:fldCharType="end"/>
            </w:r>
          </w:hyperlink>
        </w:p>
        <w:p w14:paraId="63B08BCD" w14:textId="17E10F53" w:rsidR="00AC4CCF" w:rsidRDefault="00EE249F">
          <w:pPr>
            <w:pStyle w:val="TOC2"/>
            <w:tabs>
              <w:tab w:val="left" w:pos="880"/>
              <w:tab w:val="right" w:leader="dot" w:pos="9652"/>
            </w:tabs>
            <w:rPr>
              <w:rFonts w:eastAsiaTheme="minorEastAsia"/>
              <w:noProof/>
              <w:lang w:val="en-US"/>
            </w:rPr>
          </w:pPr>
          <w:hyperlink w:anchor="_Toc82620305" w:history="1">
            <w:r w:rsidR="00AC4CCF" w:rsidRPr="00BC2A7D">
              <w:rPr>
                <w:rStyle w:val="Hyperlink"/>
                <w:noProof/>
              </w:rPr>
              <w:t>2.1</w:t>
            </w:r>
            <w:r w:rsidR="00AC4CCF">
              <w:rPr>
                <w:rFonts w:eastAsiaTheme="minorEastAsia"/>
                <w:noProof/>
                <w:lang w:val="en-US"/>
              </w:rPr>
              <w:tab/>
            </w:r>
            <w:r w:rsidR="00AC4CCF" w:rsidRPr="00BC2A7D">
              <w:rPr>
                <w:rStyle w:val="Hyperlink"/>
                <w:noProof/>
              </w:rPr>
              <w:t>Task list</w:t>
            </w:r>
            <w:r w:rsidR="00AC4CCF">
              <w:rPr>
                <w:noProof/>
                <w:webHidden/>
              </w:rPr>
              <w:tab/>
            </w:r>
            <w:r w:rsidR="00AC4CCF">
              <w:rPr>
                <w:noProof/>
                <w:webHidden/>
              </w:rPr>
              <w:fldChar w:fldCharType="begin"/>
            </w:r>
            <w:r w:rsidR="00AC4CCF">
              <w:rPr>
                <w:noProof/>
                <w:webHidden/>
              </w:rPr>
              <w:instrText xml:space="preserve"> PAGEREF _Toc82620305 \h </w:instrText>
            </w:r>
            <w:r w:rsidR="00AC4CCF">
              <w:rPr>
                <w:noProof/>
                <w:webHidden/>
              </w:rPr>
            </w:r>
            <w:r w:rsidR="00AC4CCF">
              <w:rPr>
                <w:noProof/>
                <w:webHidden/>
              </w:rPr>
              <w:fldChar w:fldCharType="separate"/>
            </w:r>
            <w:r w:rsidR="00AC4CCF">
              <w:rPr>
                <w:noProof/>
                <w:webHidden/>
              </w:rPr>
              <w:t>2</w:t>
            </w:r>
            <w:r w:rsidR="00AC4CCF">
              <w:rPr>
                <w:noProof/>
                <w:webHidden/>
              </w:rPr>
              <w:fldChar w:fldCharType="end"/>
            </w:r>
          </w:hyperlink>
        </w:p>
        <w:p w14:paraId="06F03402" w14:textId="6AE6659F" w:rsidR="00AC4CCF" w:rsidRDefault="00EE249F">
          <w:pPr>
            <w:pStyle w:val="TOC2"/>
            <w:tabs>
              <w:tab w:val="left" w:pos="880"/>
              <w:tab w:val="right" w:leader="dot" w:pos="9652"/>
            </w:tabs>
            <w:rPr>
              <w:rFonts w:eastAsiaTheme="minorEastAsia"/>
              <w:noProof/>
              <w:lang w:val="en-US"/>
            </w:rPr>
          </w:pPr>
          <w:hyperlink w:anchor="_Toc82620306" w:history="1">
            <w:r w:rsidR="00AC4CCF" w:rsidRPr="00BC2A7D">
              <w:rPr>
                <w:rStyle w:val="Hyperlink"/>
                <w:noProof/>
              </w:rPr>
              <w:t>2.2</w:t>
            </w:r>
            <w:r w:rsidR="00AC4CCF">
              <w:rPr>
                <w:rFonts w:eastAsiaTheme="minorEastAsia"/>
                <w:noProof/>
                <w:lang w:val="en-US"/>
              </w:rPr>
              <w:tab/>
            </w:r>
            <w:r w:rsidR="00AC4CCF" w:rsidRPr="00BC2A7D">
              <w:rPr>
                <w:rStyle w:val="Hyperlink"/>
                <w:noProof/>
              </w:rPr>
              <w:t>Import of paper exam bookings in YouTestMe</w:t>
            </w:r>
            <w:r w:rsidR="00AC4CCF">
              <w:rPr>
                <w:noProof/>
                <w:webHidden/>
              </w:rPr>
              <w:tab/>
            </w:r>
            <w:r w:rsidR="00AC4CCF">
              <w:rPr>
                <w:noProof/>
                <w:webHidden/>
              </w:rPr>
              <w:fldChar w:fldCharType="begin"/>
            </w:r>
            <w:r w:rsidR="00AC4CCF">
              <w:rPr>
                <w:noProof/>
                <w:webHidden/>
              </w:rPr>
              <w:instrText xml:space="preserve"> PAGEREF _Toc82620306 \h </w:instrText>
            </w:r>
            <w:r w:rsidR="00AC4CCF">
              <w:rPr>
                <w:noProof/>
                <w:webHidden/>
              </w:rPr>
            </w:r>
            <w:r w:rsidR="00AC4CCF">
              <w:rPr>
                <w:noProof/>
                <w:webHidden/>
              </w:rPr>
              <w:fldChar w:fldCharType="separate"/>
            </w:r>
            <w:r w:rsidR="00AC4CCF">
              <w:rPr>
                <w:noProof/>
                <w:webHidden/>
              </w:rPr>
              <w:t>3</w:t>
            </w:r>
            <w:r w:rsidR="00AC4CCF">
              <w:rPr>
                <w:noProof/>
                <w:webHidden/>
              </w:rPr>
              <w:fldChar w:fldCharType="end"/>
            </w:r>
          </w:hyperlink>
        </w:p>
        <w:p w14:paraId="4807DFDB" w14:textId="73304D0F" w:rsidR="00AC4CCF" w:rsidRDefault="00EE249F">
          <w:pPr>
            <w:pStyle w:val="TOC3"/>
            <w:tabs>
              <w:tab w:val="left" w:pos="1320"/>
              <w:tab w:val="right" w:leader="dot" w:pos="9652"/>
            </w:tabs>
            <w:rPr>
              <w:rFonts w:eastAsiaTheme="minorEastAsia"/>
              <w:noProof/>
              <w:lang w:val="en-US"/>
            </w:rPr>
          </w:pPr>
          <w:hyperlink w:anchor="_Toc82620307" w:history="1">
            <w:r w:rsidR="00AC4CCF" w:rsidRPr="00BC2A7D">
              <w:rPr>
                <w:rStyle w:val="Hyperlink"/>
                <w:noProof/>
              </w:rPr>
              <w:t>2.2.1</w:t>
            </w:r>
            <w:r w:rsidR="00AC4CCF">
              <w:rPr>
                <w:rFonts w:eastAsiaTheme="minorEastAsia"/>
                <w:noProof/>
                <w:lang w:val="en-US"/>
              </w:rPr>
              <w:tab/>
            </w:r>
            <w:r w:rsidR="00AC4CCF" w:rsidRPr="00BC2A7D">
              <w:rPr>
                <w:rStyle w:val="Hyperlink"/>
                <w:noProof/>
              </w:rPr>
              <w:t>Solution 1 – YTM finds the exam session and creates the attempt</w:t>
            </w:r>
            <w:r w:rsidR="00AC4CCF">
              <w:rPr>
                <w:noProof/>
                <w:webHidden/>
              </w:rPr>
              <w:tab/>
            </w:r>
            <w:r w:rsidR="00AC4CCF">
              <w:rPr>
                <w:noProof/>
                <w:webHidden/>
              </w:rPr>
              <w:fldChar w:fldCharType="begin"/>
            </w:r>
            <w:r w:rsidR="00AC4CCF">
              <w:rPr>
                <w:noProof/>
                <w:webHidden/>
              </w:rPr>
              <w:instrText xml:space="preserve"> PAGEREF _Toc82620307 \h </w:instrText>
            </w:r>
            <w:r w:rsidR="00AC4CCF">
              <w:rPr>
                <w:noProof/>
                <w:webHidden/>
              </w:rPr>
            </w:r>
            <w:r w:rsidR="00AC4CCF">
              <w:rPr>
                <w:noProof/>
                <w:webHidden/>
              </w:rPr>
              <w:fldChar w:fldCharType="separate"/>
            </w:r>
            <w:r w:rsidR="00AC4CCF">
              <w:rPr>
                <w:noProof/>
                <w:webHidden/>
              </w:rPr>
              <w:t>4</w:t>
            </w:r>
            <w:r w:rsidR="00AC4CCF">
              <w:rPr>
                <w:noProof/>
                <w:webHidden/>
              </w:rPr>
              <w:fldChar w:fldCharType="end"/>
            </w:r>
          </w:hyperlink>
        </w:p>
        <w:p w14:paraId="7123B810" w14:textId="6E243379" w:rsidR="00AC4CCF" w:rsidRDefault="00EE249F">
          <w:pPr>
            <w:pStyle w:val="TOC3"/>
            <w:tabs>
              <w:tab w:val="left" w:pos="1320"/>
              <w:tab w:val="right" w:leader="dot" w:pos="9652"/>
            </w:tabs>
            <w:rPr>
              <w:rFonts w:eastAsiaTheme="minorEastAsia"/>
              <w:noProof/>
              <w:lang w:val="en-US"/>
            </w:rPr>
          </w:pPr>
          <w:hyperlink w:anchor="_Toc82620308" w:history="1">
            <w:r w:rsidR="00AC4CCF" w:rsidRPr="00BC2A7D">
              <w:rPr>
                <w:rStyle w:val="Hyperlink"/>
                <w:noProof/>
              </w:rPr>
              <w:t>2.2.2</w:t>
            </w:r>
            <w:r w:rsidR="00AC4CCF">
              <w:rPr>
                <w:rFonts w:eastAsiaTheme="minorEastAsia"/>
                <w:noProof/>
                <w:lang w:val="en-US"/>
              </w:rPr>
              <w:tab/>
            </w:r>
            <w:r w:rsidR="00AC4CCF" w:rsidRPr="00BC2A7D">
              <w:rPr>
                <w:rStyle w:val="Hyperlink"/>
                <w:noProof/>
              </w:rPr>
              <w:t>Solution 2 – Lambda finds the exam session and creates the attempt</w:t>
            </w:r>
            <w:r w:rsidR="00AC4CCF">
              <w:rPr>
                <w:noProof/>
                <w:webHidden/>
              </w:rPr>
              <w:tab/>
            </w:r>
            <w:r w:rsidR="00AC4CCF">
              <w:rPr>
                <w:noProof/>
                <w:webHidden/>
              </w:rPr>
              <w:fldChar w:fldCharType="begin"/>
            </w:r>
            <w:r w:rsidR="00AC4CCF">
              <w:rPr>
                <w:noProof/>
                <w:webHidden/>
              </w:rPr>
              <w:instrText xml:space="preserve"> PAGEREF _Toc82620308 \h </w:instrText>
            </w:r>
            <w:r w:rsidR="00AC4CCF">
              <w:rPr>
                <w:noProof/>
                <w:webHidden/>
              </w:rPr>
            </w:r>
            <w:r w:rsidR="00AC4CCF">
              <w:rPr>
                <w:noProof/>
                <w:webHidden/>
              </w:rPr>
              <w:fldChar w:fldCharType="separate"/>
            </w:r>
            <w:r w:rsidR="00AC4CCF">
              <w:rPr>
                <w:noProof/>
                <w:webHidden/>
              </w:rPr>
              <w:t>4</w:t>
            </w:r>
            <w:r w:rsidR="00AC4CCF">
              <w:rPr>
                <w:noProof/>
                <w:webHidden/>
              </w:rPr>
              <w:fldChar w:fldCharType="end"/>
            </w:r>
          </w:hyperlink>
        </w:p>
        <w:p w14:paraId="0259200C" w14:textId="568E553D" w:rsidR="00AC4CCF" w:rsidRDefault="00EE249F">
          <w:pPr>
            <w:pStyle w:val="TOC2"/>
            <w:tabs>
              <w:tab w:val="left" w:pos="880"/>
              <w:tab w:val="right" w:leader="dot" w:pos="9652"/>
            </w:tabs>
            <w:rPr>
              <w:rFonts w:eastAsiaTheme="minorEastAsia"/>
              <w:noProof/>
              <w:lang w:val="en-US"/>
            </w:rPr>
          </w:pPr>
          <w:hyperlink w:anchor="_Toc82620309" w:history="1">
            <w:r w:rsidR="00AC4CCF" w:rsidRPr="00BC2A7D">
              <w:rPr>
                <w:rStyle w:val="Hyperlink"/>
                <w:noProof/>
              </w:rPr>
              <w:t>2.3</w:t>
            </w:r>
            <w:r w:rsidR="00AC4CCF">
              <w:rPr>
                <w:rFonts w:eastAsiaTheme="minorEastAsia"/>
                <w:noProof/>
                <w:lang w:val="en-US"/>
              </w:rPr>
              <w:tab/>
            </w:r>
            <w:r w:rsidR="00AC4CCF" w:rsidRPr="00BC2A7D">
              <w:rPr>
                <w:rStyle w:val="Hyperlink"/>
                <w:noProof/>
              </w:rPr>
              <w:t>Migration process</w:t>
            </w:r>
            <w:r w:rsidR="00AC4CCF">
              <w:rPr>
                <w:noProof/>
                <w:webHidden/>
              </w:rPr>
              <w:tab/>
            </w:r>
            <w:r w:rsidR="00AC4CCF">
              <w:rPr>
                <w:noProof/>
                <w:webHidden/>
              </w:rPr>
              <w:fldChar w:fldCharType="begin"/>
            </w:r>
            <w:r w:rsidR="00AC4CCF">
              <w:rPr>
                <w:noProof/>
                <w:webHidden/>
              </w:rPr>
              <w:instrText xml:space="preserve"> PAGEREF _Toc82620309 \h </w:instrText>
            </w:r>
            <w:r w:rsidR="00AC4CCF">
              <w:rPr>
                <w:noProof/>
                <w:webHidden/>
              </w:rPr>
            </w:r>
            <w:r w:rsidR="00AC4CCF">
              <w:rPr>
                <w:noProof/>
                <w:webHidden/>
              </w:rPr>
              <w:fldChar w:fldCharType="separate"/>
            </w:r>
            <w:r w:rsidR="00AC4CCF">
              <w:rPr>
                <w:noProof/>
                <w:webHidden/>
              </w:rPr>
              <w:t>4</w:t>
            </w:r>
            <w:r w:rsidR="00AC4CCF">
              <w:rPr>
                <w:noProof/>
                <w:webHidden/>
              </w:rPr>
              <w:fldChar w:fldCharType="end"/>
            </w:r>
          </w:hyperlink>
        </w:p>
        <w:p w14:paraId="302F24EE" w14:textId="464A9649" w:rsidR="00AC4CCF" w:rsidRDefault="00EE249F">
          <w:pPr>
            <w:pStyle w:val="TOC2"/>
            <w:tabs>
              <w:tab w:val="left" w:pos="880"/>
              <w:tab w:val="right" w:leader="dot" w:pos="9652"/>
            </w:tabs>
            <w:rPr>
              <w:rFonts w:eastAsiaTheme="minorEastAsia"/>
              <w:noProof/>
              <w:lang w:val="en-US"/>
            </w:rPr>
          </w:pPr>
          <w:hyperlink w:anchor="_Toc82620310" w:history="1">
            <w:r w:rsidR="00AC4CCF" w:rsidRPr="00BC2A7D">
              <w:rPr>
                <w:rStyle w:val="Hyperlink"/>
                <w:noProof/>
              </w:rPr>
              <w:t>2.4</w:t>
            </w:r>
            <w:r w:rsidR="00AC4CCF">
              <w:rPr>
                <w:rFonts w:eastAsiaTheme="minorEastAsia"/>
                <w:noProof/>
                <w:lang w:val="en-US"/>
              </w:rPr>
              <w:tab/>
            </w:r>
            <w:r w:rsidR="00AC4CCF" w:rsidRPr="00BC2A7D">
              <w:rPr>
                <w:rStyle w:val="Hyperlink"/>
                <w:noProof/>
              </w:rPr>
              <w:t>Open issues/questions</w:t>
            </w:r>
            <w:r w:rsidR="00AC4CCF">
              <w:rPr>
                <w:noProof/>
                <w:webHidden/>
              </w:rPr>
              <w:tab/>
            </w:r>
            <w:r w:rsidR="00AC4CCF">
              <w:rPr>
                <w:noProof/>
                <w:webHidden/>
              </w:rPr>
              <w:fldChar w:fldCharType="begin"/>
            </w:r>
            <w:r w:rsidR="00AC4CCF">
              <w:rPr>
                <w:noProof/>
                <w:webHidden/>
              </w:rPr>
              <w:instrText xml:space="preserve"> PAGEREF _Toc82620310 \h </w:instrText>
            </w:r>
            <w:r w:rsidR="00AC4CCF">
              <w:rPr>
                <w:noProof/>
                <w:webHidden/>
              </w:rPr>
            </w:r>
            <w:r w:rsidR="00AC4CCF">
              <w:rPr>
                <w:noProof/>
                <w:webHidden/>
              </w:rPr>
              <w:fldChar w:fldCharType="separate"/>
            </w:r>
            <w:r w:rsidR="00AC4CCF">
              <w:rPr>
                <w:noProof/>
                <w:webHidden/>
              </w:rPr>
              <w:t>5</w:t>
            </w:r>
            <w:r w:rsidR="00AC4CCF">
              <w:rPr>
                <w:noProof/>
                <w:webHidden/>
              </w:rPr>
              <w:fldChar w:fldCharType="end"/>
            </w:r>
          </w:hyperlink>
        </w:p>
        <w:p w14:paraId="4F4B8FC2" w14:textId="1BA89DA0" w:rsidR="00B45FF5" w:rsidRDefault="001C2FA7" w:rsidP="00B45FF5">
          <w:r>
            <w:fldChar w:fldCharType="end"/>
          </w:r>
        </w:p>
      </w:sdtContent>
    </w:sdt>
    <w:p w14:paraId="20D6E457" w14:textId="788F6557" w:rsidR="009D4EE5" w:rsidRDefault="004015FE" w:rsidP="00B45FF5">
      <w:pPr>
        <w:pStyle w:val="Heading1"/>
      </w:pPr>
      <w:r>
        <w:t>Gloss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5"/>
        <w:gridCol w:w="2177"/>
        <w:gridCol w:w="3525"/>
        <w:gridCol w:w="1992"/>
        <w:gridCol w:w="1563"/>
      </w:tblGrid>
      <w:tr w:rsidR="00207592" w14:paraId="3507CBB4" w14:textId="6067E0A7" w:rsidTr="00207592">
        <w:trPr>
          <w:trHeight w:val="493"/>
        </w:trPr>
        <w:tc>
          <w:tcPr>
            <w:tcW w:w="427" w:type="dxa"/>
          </w:tcPr>
          <w:p w14:paraId="33E3D790" w14:textId="7696A67E" w:rsidR="00207592" w:rsidRDefault="00207592" w:rsidP="001E6347"/>
        </w:tc>
        <w:tc>
          <w:tcPr>
            <w:tcW w:w="2453" w:type="dxa"/>
          </w:tcPr>
          <w:p w14:paraId="46D17F43" w14:textId="2C9F9D3E" w:rsidR="00207592" w:rsidRDefault="00207592" w:rsidP="001E6347">
            <w:r>
              <w:t>IFSE Term</w:t>
            </w:r>
          </w:p>
        </w:tc>
        <w:tc>
          <w:tcPr>
            <w:tcW w:w="2822" w:type="dxa"/>
          </w:tcPr>
          <w:p w14:paraId="6E0BFFE9" w14:textId="74050A29" w:rsidR="00207592" w:rsidRDefault="00207592" w:rsidP="001E6347">
            <w:r>
              <w:t>YTM Term</w:t>
            </w:r>
          </w:p>
        </w:tc>
        <w:tc>
          <w:tcPr>
            <w:tcW w:w="2137" w:type="dxa"/>
          </w:tcPr>
          <w:p w14:paraId="5D656DED" w14:textId="600C4663" w:rsidR="00207592" w:rsidRDefault="00207592" w:rsidP="001E6347">
            <w:r>
              <w:t>Screenshot</w:t>
            </w:r>
          </w:p>
        </w:tc>
        <w:tc>
          <w:tcPr>
            <w:tcW w:w="1813" w:type="dxa"/>
          </w:tcPr>
          <w:p w14:paraId="0C2250FF" w14:textId="77777777" w:rsidR="00207592" w:rsidRDefault="00207592" w:rsidP="001E6347"/>
        </w:tc>
      </w:tr>
      <w:tr w:rsidR="00207592" w14:paraId="531A1F2F" w14:textId="1B89F073" w:rsidTr="00207592">
        <w:trPr>
          <w:trHeight w:val="466"/>
        </w:trPr>
        <w:tc>
          <w:tcPr>
            <w:tcW w:w="427" w:type="dxa"/>
          </w:tcPr>
          <w:p w14:paraId="4E8A6527" w14:textId="6C8D4393" w:rsidR="00207592" w:rsidRDefault="00207592" w:rsidP="001E6347"/>
        </w:tc>
        <w:tc>
          <w:tcPr>
            <w:tcW w:w="2453" w:type="dxa"/>
          </w:tcPr>
          <w:p w14:paraId="2E57791D" w14:textId="09E2272F" w:rsidR="00207592" w:rsidRDefault="004D3D44" w:rsidP="001E6347">
            <w:r>
              <w:t>Exam code</w:t>
            </w:r>
          </w:p>
        </w:tc>
        <w:tc>
          <w:tcPr>
            <w:tcW w:w="2822" w:type="dxa"/>
          </w:tcPr>
          <w:p w14:paraId="6CCE0F3F" w14:textId="2F784AF7" w:rsidR="00207592" w:rsidRPr="004D3D44" w:rsidRDefault="00207592" w:rsidP="001E6347">
            <w:pPr>
              <w:rPr>
                <w:b/>
                <w:bCs/>
              </w:rPr>
            </w:pPr>
            <w:r w:rsidRPr="004D3D44">
              <w:rPr>
                <w:b/>
                <w:bCs/>
              </w:rPr>
              <w:t>Test.external_id</w:t>
            </w:r>
          </w:p>
        </w:tc>
        <w:tc>
          <w:tcPr>
            <w:tcW w:w="2137" w:type="dxa"/>
          </w:tcPr>
          <w:p w14:paraId="382BC931" w14:textId="0C7E2D0F" w:rsidR="00207592" w:rsidRDefault="00207592" w:rsidP="001E6347"/>
        </w:tc>
        <w:tc>
          <w:tcPr>
            <w:tcW w:w="1813" w:type="dxa"/>
          </w:tcPr>
          <w:p w14:paraId="15DA2CE5" w14:textId="77777777" w:rsidR="00207592" w:rsidRDefault="00207592" w:rsidP="001E6347"/>
        </w:tc>
      </w:tr>
      <w:tr w:rsidR="00207592" w14:paraId="5EB82552" w14:textId="6DF8FABF" w:rsidTr="00207592">
        <w:trPr>
          <w:trHeight w:val="493"/>
        </w:trPr>
        <w:tc>
          <w:tcPr>
            <w:tcW w:w="427" w:type="dxa"/>
          </w:tcPr>
          <w:p w14:paraId="466367C1" w14:textId="4FD991A3" w:rsidR="00207592" w:rsidRDefault="00207592" w:rsidP="001E6347"/>
        </w:tc>
        <w:tc>
          <w:tcPr>
            <w:tcW w:w="2453" w:type="dxa"/>
          </w:tcPr>
          <w:p w14:paraId="6E90385E" w14:textId="319E5ABE" w:rsidR="00207592" w:rsidRDefault="004D3D44" w:rsidP="001E6347">
            <w:r>
              <w:t>?</w:t>
            </w:r>
          </w:p>
        </w:tc>
        <w:tc>
          <w:tcPr>
            <w:tcW w:w="2822" w:type="dxa"/>
          </w:tcPr>
          <w:p w14:paraId="2DCF6583" w14:textId="77457F33" w:rsidR="00207592" w:rsidRDefault="00207592" w:rsidP="001E6347">
            <w:proofErr w:type="spellStart"/>
            <w:r>
              <w:t>Test.</w:t>
            </w:r>
            <w:r w:rsidRPr="004D3D44">
              <w:rPr>
                <w:b/>
                <w:bCs/>
              </w:rPr>
              <w:t>test_</w:t>
            </w:r>
            <w:proofErr w:type="gramStart"/>
            <w:r w:rsidRPr="004D3D44">
              <w:rPr>
                <w:b/>
                <w:bCs/>
              </w:rPr>
              <w:t>version.</w:t>
            </w:r>
            <w:r w:rsidR="00341615" w:rsidRPr="004D3D44">
              <w:rPr>
                <w:b/>
                <w:bCs/>
              </w:rPr>
              <w:t>version</w:t>
            </w:r>
            <w:proofErr w:type="gramEnd"/>
            <w:r w:rsidR="00341615" w:rsidRPr="004D3D44">
              <w:rPr>
                <w:b/>
                <w:bCs/>
              </w:rPr>
              <w:t>_name</w:t>
            </w:r>
            <w:proofErr w:type="spellEnd"/>
          </w:p>
        </w:tc>
        <w:tc>
          <w:tcPr>
            <w:tcW w:w="2137" w:type="dxa"/>
          </w:tcPr>
          <w:p w14:paraId="087613B5" w14:textId="77777777" w:rsidR="00207592" w:rsidRDefault="00207592" w:rsidP="001E6347"/>
        </w:tc>
        <w:tc>
          <w:tcPr>
            <w:tcW w:w="1813" w:type="dxa"/>
          </w:tcPr>
          <w:p w14:paraId="03B85C04" w14:textId="77777777" w:rsidR="00207592" w:rsidRDefault="00207592" w:rsidP="001E6347"/>
        </w:tc>
      </w:tr>
      <w:tr w:rsidR="00207592" w14:paraId="639B22B5" w14:textId="52AEA4D9" w:rsidTr="00207592">
        <w:trPr>
          <w:trHeight w:val="466"/>
        </w:trPr>
        <w:tc>
          <w:tcPr>
            <w:tcW w:w="427" w:type="dxa"/>
          </w:tcPr>
          <w:p w14:paraId="09A96283" w14:textId="7210E563" w:rsidR="00207592" w:rsidRDefault="00207592" w:rsidP="001E6347"/>
        </w:tc>
        <w:tc>
          <w:tcPr>
            <w:tcW w:w="2453" w:type="dxa"/>
          </w:tcPr>
          <w:p w14:paraId="42350026" w14:textId="2318CB5E" w:rsidR="00207592" w:rsidRDefault="00207592" w:rsidP="001E6347">
            <w:r>
              <w:t>/</w:t>
            </w:r>
          </w:p>
        </w:tc>
        <w:tc>
          <w:tcPr>
            <w:tcW w:w="2822" w:type="dxa"/>
          </w:tcPr>
          <w:p w14:paraId="0653935D" w14:textId="187E01A3" w:rsidR="00207592" w:rsidRDefault="00207592" w:rsidP="001E6347">
            <w:r>
              <w:t>Test.auto_generated_id</w:t>
            </w:r>
          </w:p>
        </w:tc>
        <w:tc>
          <w:tcPr>
            <w:tcW w:w="2137" w:type="dxa"/>
          </w:tcPr>
          <w:p w14:paraId="4F491D4B" w14:textId="68B501EA" w:rsidR="00207592" w:rsidRDefault="00207592" w:rsidP="001E6347"/>
        </w:tc>
        <w:tc>
          <w:tcPr>
            <w:tcW w:w="1813" w:type="dxa"/>
          </w:tcPr>
          <w:p w14:paraId="10F6F6CC" w14:textId="77777777" w:rsidR="00207592" w:rsidRDefault="00207592" w:rsidP="001E6347"/>
        </w:tc>
      </w:tr>
      <w:tr w:rsidR="00207592" w14:paraId="417DABF2" w14:textId="6D669B0A" w:rsidTr="00207592">
        <w:trPr>
          <w:trHeight w:val="493"/>
        </w:trPr>
        <w:tc>
          <w:tcPr>
            <w:tcW w:w="427" w:type="dxa"/>
          </w:tcPr>
          <w:p w14:paraId="0BA37B15" w14:textId="2E37139F" w:rsidR="00207592" w:rsidRDefault="00207592" w:rsidP="001E6347"/>
        </w:tc>
        <w:tc>
          <w:tcPr>
            <w:tcW w:w="2453" w:type="dxa"/>
          </w:tcPr>
          <w:p w14:paraId="19B59525" w14:textId="093E9EA8" w:rsidR="00207592" w:rsidRDefault="00207592" w:rsidP="001E6347">
            <w:r>
              <w:t>/</w:t>
            </w:r>
          </w:p>
        </w:tc>
        <w:tc>
          <w:tcPr>
            <w:tcW w:w="2822" w:type="dxa"/>
          </w:tcPr>
          <w:p w14:paraId="66276EFA" w14:textId="73912A83" w:rsidR="00207592" w:rsidRDefault="00207592" w:rsidP="001E6347">
            <w:r>
              <w:t>Test.test_</w:t>
            </w:r>
            <w:proofErr w:type="gramStart"/>
            <w:r>
              <w:t>version.</w:t>
            </w:r>
            <w:r>
              <w:t>auto</w:t>
            </w:r>
            <w:proofErr w:type="gramEnd"/>
            <w:r>
              <w:t>_generated_id</w:t>
            </w:r>
          </w:p>
        </w:tc>
        <w:tc>
          <w:tcPr>
            <w:tcW w:w="2137" w:type="dxa"/>
          </w:tcPr>
          <w:p w14:paraId="11D9520D" w14:textId="0D3CEA66" w:rsidR="00207592" w:rsidRDefault="00207592" w:rsidP="001E6347"/>
        </w:tc>
        <w:tc>
          <w:tcPr>
            <w:tcW w:w="1813" w:type="dxa"/>
          </w:tcPr>
          <w:p w14:paraId="1456D1E9" w14:textId="77777777" w:rsidR="00207592" w:rsidRDefault="00207592" w:rsidP="001E6347"/>
        </w:tc>
      </w:tr>
      <w:tr w:rsidR="00207592" w14:paraId="55798965" w14:textId="61BF941C" w:rsidTr="00207592">
        <w:trPr>
          <w:trHeight w:val="466"/>
        </w:trPr>
        <w:tc>
          <w:tcPr>
            <w:tcW w:w="427" w:type="dxa"/>
          </w:tcPr>
          <w:p w14:paraId="1E3C3900" w14:textId="2E7B155B" w:rsidR="00207592" w:rsidRDefault="00207592" w:rsidP="001E6347"/>
        </w:tc>
        <w:tc>
          <w:tcPr>
            <w:tcW w:w="2453" w:type="dxa"/>
          </w:tcPr>
          <w:p w14:paraId="07638999" w14:textId="39D15372" w:rsidR="00207592" w:rsidRDefault="00207592" w:rsidP="001E6347"/>
        </w:tc>
        <w:tc>
          <w:tcPr>
            <w:tcW w:w="2822" w:type="dxa"/>
          </w:tcPr>
          <w:p w14:paraId="10A268D5" w14:textId="04227AE5" w:rsidR="00207592" w:rsidRDefault="00207592" w:rsidP="001E6347"/>
        </w:tc>
        <w:tc>
          <w:tcPr>
            <w:tcW w:w="2137" w:type="dxa"/>
          </w:tcPr>
          <w:p w14:paraId="419C7A56" w14:textId="11F8780E" w:rsidR="00207592" w:rsidRDefault="00207592" w:rsidP="001E6347"/>
        </w:tc>
        <w:tc>
          <w:tcPr>
            <w:tcW w:w="1813" w:type="dxa"/>
          </w:tcPr>
          <w:p w14:paraId="0DA1E66B" w14:textId="77777777" w:rsidR="00207592" w:rsidRDefault="00207592" w:rsidP="001E6347"/>
        </w:tc>
      </w:tr>
    </w:tbl>
    <w:p w14:paraId="1AAB1682" w14:textId="65C98479" w:rsidR="001E6347" w:rsidRDefault="001E6347" w:rsidP="001E6347"/>
    <w:p w14:paraId="41D317CD" w14:textId="1D10BC73" w:rsidR="007E66AF" w:rsidRDefault="009636BF" w:rsidP="007E66AF">
      <w:pPr>
        <w:pStyle w:val="Heading2"/>
      </w:pPr>
      <w:r>
        <w:t>YTM Structure</w:t>
      </w:r>
    </w:p>
    <w:p w14:paraId="261A5601" w14:textId="277A8C97" w:rsidR="00EC03FB" w:rsidRPr="00EC03FB" w:rsidRDefault="00EC03FB" w:rsidP="00EC03FB">
      <w:r>
        <w:rPr>
          <w:noProof/>
        </w:rPr>
        <w:drawing>
          <wp:inline distT="0" distB="0" distL="0" distR="0" wp14:anchorId="28822C7F" wp14:editId="6D711D36">
            <wp:extent cx="5725160" cy="1534795"/>
            <wp:effectExtent l="0" t="0" r="8890" b="825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1534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2D0B73" w14:textId="1291A1AC" w:rsidR="0065063F" w:rsidRDefault="0065063F" w:rsidP="00881C6A">
      <w:pPr>
        <w:pStyle w:val="Heading1"/>
      </w:pPr>
      <w:r>
        <w:lastRenderedPageBreak/>
        <w:t>Export package samples</w:t>
      </w:r>
    </w:p>
    <w:p w14:paraId="77F3F77B" w14:textId="565CFAD3" w:rsidR="00264EE9" w:rsidRDefault="00264EE9" w:rsidP="00264EE9">
      <w:hyperlink r:id="rId11" w:history="1">
        <w:r w:rsidRPr="00AC5284">
          <w:rPr>
            <w:rStyle w:val="Hyperlink"/>
          </w:rPr>
          <w:t>https://owncloud.youtestme.com/owncloud/s/eZYPSrT4p4Dezbv</w:t>
        </w:r>
      </w:hyperlink>
    </w:p>
    <w:p w14:paraId="3D4A3502" w14:textId="77777777" w:rsidR="00264EE9" w:rsidRPr="00264EE9" w:rsidRDefault="00264EE9" w:rsidP="00264EE9"/>
    <w:p w14:paraId="41CA7220" w14:textId="0244F46A" w:rsidR="007E66AF" w:rsidRDefault="00881C6A" w:rsidP="00881C6A">
      <w:pPr>
        <w:pStyle w:val="Heading1"/>
      </w:pPr>
      <w:r>
        <w:t>Examples</w:t>
      </w:r>
    </w:p>
    <w:p w14:paraId="2A612D3F" w14:textId="7FDF5819" w:rsidR="00A706F5" w:rsidRDefault="00A706F5" w:rsidP="00A706F5">
      <w:pPr>
        <w:pStyle w:val="Heading2"/>
      </w:pPr>
      <w:r>
        <w:t>Example 1</w:t>
      </w:r>
    </w:p>
    <w:p w14:paraId="3643C2E6" w14:textId="77777777" w:rsidR="00B92995" w:rsidRPr="00B92995" w:rsidRDefault="00B92995" w:rsidP="00B92995"/>
    <w:p w14:paraId="62BD6B46" w14:textId="0F90D9FC" w:rsidR="004C7347" w:rsidRDefault="004C7347" w:rsidP="004C7347">
      <w:r>
        <w:rPr>
          <w:noProof/>
        </w:rPr>
        <w:drawing>
          <wp:inline distT="0" distB="0" distL="0" distR="0" wp14:anchorId="66E56B51" wp14:editId="22BEAF77">
            <wp:extent cx="6135370" cy="195072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35370" cy="195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074607" w14:textId="27E41D93" w:rsidR="00B92995" w:rsidRDefault="00B92995" w:rsidP="004C7347">
      <w:r>
        <w:rPr>
          <w:noProof/>
        </w:rPr>
        <w:drawing>
          <wp:inline distT="0" distB="0" distL="0" distR="0" wp14:anchorId="754F5ACE" wp14:editId="6B3C735C">
            <wp:extent cx="6135370" cy="2722880"/>
            <wp:effectExtent l="0" t="0" r="0" b="127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35370" cy="272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288B9B" w14:textId="77777777" w:rsidR="004C7347" w:rsidRPr="004C7347" w:rsidRDefault="004C7347" w:rsidP="004C7347"/>
    <w:p w14:paraId="5F0A6F32" w14:textId="2EAFC5A8" w:rsidR="00881C6A" w:rsidRDefault="008E044D" w:rsidP="00881C6A">
      <w:r>
        <w:rPr>
          <w:noProof/>
        </w:rPr>
        <w:lastRenderedPageBreak/>
        <w:drawing>
          <wp:inline distT="0" distB="0" distL="0" distR="0" wp14:anchorId="6BBB0602" wp14:editId="56023B74">
            <wp:extent cx="6135370" cy="3119120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35370" cy="3119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E82D1" w14:textId="012D5C07" w:rsidR="008E044D" w:rsidRDefault="008E044D" w:rsidP="00881C6A"/>
    <w:p w14:paraId="443032B0" w14:textId="54BD6886" w:rsidR="008E044D" w:rsidRDefault="008E044D" w:rsidP="00881C6A">
      <w:r>
        <w:rPr>
          <w:noProof/>
        </w:rPr>
        <w:drawing>
          <wp:inline distT="0" distB="0" distL="0" distR="0" wp14:anchorId="7327122E" wp14:editId="09EA2211">
            <wp:extent cx="6135370" cy="15652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35370" cy="156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FC1E9" w14:textId="519ECA54" w:rsidR="00CB1FB7" w:rsidRDefault="00CB1FB7" w:rsidP="00881C6A"/>
    <w:p w14:paraId="53C4EBAE" w14:textId="1C67EBAD" w:rsidR="00CB1FB7" w:rsidRDefault="00CB1FB7" w:rsidP="00881C6A">
      <w:r>
        <w:rPr>
          <w:noProof/>
        </w:rPr>
        <w:lastRenderedPageBreak/>
        <w:drawing>
          <wp:inline distT="0" distB="0" distL="0" distR="0" wp14:anchorId="35DB8358" wp14:editId="1875DE93">
            <wp:extent cx="6135370" cy="3383915"/>
            <wp:effectExtent l="0" t="0" r="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35370" cy="3383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C9101B" w14:textId="117BC7DC" w:rsidR="0026634F" w:rsidRDefault="0026634F" w:rsidP="00881C6A"/>
    <w:p w14:paraId="54AEF38D" w14:textId="6B2C75AA" w:rsidR="0026634F" w:rsidRDefault="004E16E6" w:rsidP="00881C6A">
      <w:r>
        <w:rPr>
          <w:noProof/>
        </w:rPr>
        <w:drawing>
          <wp:inline distT="0" distB="0" distL="0" distR="0" wp14:anchorId="4E34B1F6" wp14:editId="57880EE8">
            <wp:extent cx="6135370" cy="308800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35370" cy="308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AF80A" w14:textId="21D00EAD" w:rsidR="00E24691" w:rsidRDefault="00E24691" w:rsidP="00881C6A">
      <w:r>
        <w:rPr>
          <w:noProof/>
        </w:rPr>
        <w:lastRenderedPageBreak/>
        <w:drawing>
          <wp:inline distT="0" distB="0" distL="0" distR="0" wp14:anchorId="5AC5E386" wp14:editId="0D8F606B">
            <wp:extent cx="6135370" cy="3270250"/>
            <wp:effectExtent l="0" t="0" r="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35370" cy="3270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FBABE" w14:textId="106E2E82" w:rsidR="00770F28" w:rsidRDefault="00770F28" w:rsidP="00770F28">
      <w:pPr>
        <w:pStyle w:val="Heading2"/>
      </w:pPr>
      <w:r>
        <w:t>Example 2</w:t>
      </w:r>
    </w:p>
    <w:p w14:paraId="6DFAF45C" w14:textId="5B71BC6B" w:rsidR="009E5A65" w:rsidRDefault="00796F75" w:rsidP="009E5A65">
      <w:r>
        <w:rPr>
          <w:noProof/>
        </w:rPr>
        <w:drawing>
          <wp:inline distT="0" distB="0" distL="0" distR="0" wp14:anchorId="57BB5F58" wp14:editId="44BB8587">
            <wp:extent cx="6135370" cy="94043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35370" cy="940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563FDF" w14:textId="2187BD0E" w:rsidR="0091459A" w:rsidRDefault="0091459A" w:rsidP="009E5A65">
      <w:r>
        <w:rPr>
          <w:noProof/>
        </w:rPr>
        <w:lastRenderedPageBreak/>
        <w:drawing>
          <wp:inline distT="0" distB="0" distL="0" distR="0" wp14:anchorId="347D6CEE" wp14:editId="38574323">
            <wp:extent cx="6135370" cy="583628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135370" cy="5836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C8658" w14:textId="08903783" w:rsidR="00487570" w:rsidRDefault="00097DE8" w:rsidP="009E5A65">
      <w:r>
        <w:rPr>
          <w:noProof/>
        </w:rPr>
        <w:lastRenderedPageBreak/>
        <w:drawing>
          <wp:inline distT="0" distB="0" distL="0" distR="0" wp14:anchorId="33693538" wp14:editId="1B54355F">
            <wp:extent cx="6135370" cy="5525135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35370" cy="5525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AE4BD6" w14:textId="77777777" w:rsidR="00097DE8" w:rsidRDefault="00097DE8" w:rsidP="009E5A65"/>
    <w:p w14:paraId="07BDB2BD" w14:textId="56AA970D" w:rsidR="002E0437" w:rsidRPr="009E5A65" w:rsidRDefault="002E0437" w:rsidP="009E5A65">
      <w:r>
        <w:rPr>
          <w:noProof/>
        </w:rPr>
        <w:lastRenderedPageBreak/>
        <w:drawing>
          <wp:inline distT="0" distB="0" distL="0" distR="0" wp14:anchorId="6971A8D5" wp14:editId="4A4227EF">
            <wp:extent cx="6135370" cy="2700655"/>
            <wp:effectExtent l="0" t="0" r="0" b="444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135370" cy="2700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B98C0" w14:textId="77777777" w:rsidR="009E5A65" w:rsidRPr="009E5A65" w:rsidRDefault="009E5A65" w:rsidP="009E5A65"/>
    <w:p w14:paraId="7B165102" w14:textId="6B9F1220" w:rsidR="00770F28" w:rsidRDefault="00770F28" w:rsidP="00770F28">
      <w:r>
        <w:rPr>
          <w:noProof/>
        </w:rPr>
        <w:drawing>
          <wp:inline distT="0" distB="0" distL="0" distR="0" wp14:anchorId="07400653" wp14:editId="44A1D3E9">
            <wp:extent cx="6135370" cy="1637665"/>
            <wp:effectExtent l="0" t="0" r="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135370" cy="1637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873D2D" w14:textId="760DE4AC" w:rsidR="007F1586" w:rsidRDefault="007F1586" w:rsidP="00770F28">
      <w:r>
        <w:rPr>
          <w:noProof/>
        </w:rPr>
        <w:drawing>
          <wp:inline distT="0" distB="0" distL="0" distR="0" wp14:anchorId="1CD24DA1" wp14:editId="0AF50D5A">
            <wp:extent cx="6135370" cy="229552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135370" cy="2295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A966B" w14:textId="5653DBC3" w:rsidR="007F1586" w:rsidRDefault="007F1586" w:rsidP="00770F28">
      <w:r>
        <w:rPr>
          <w:noProof/>
        </w:rPr>
        <w:lastRenderedPageBreak/>
        <w:drawing>
          <wp:inline distT="0" distB="0" distL="0" distR="0" wp14:anchorId="588D5A14" wp14:editId="1FD55613">
            <wp:extent cx="6135370" cy="265620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135370" cy="2656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229EE7" w14:textId="570B352A" w:rsidR="007F1586" w:rsidRDefault="007F1586" w:rsidP="00770F28">
      <w:r>
        <w:rPr>
          <w:noProof/>
        </w:rPr>
        <w:drawing>
          <wp:inline distT="0" distB="0" distL="0" distR="0" wp14:anchorId="7F2B12BF" wp14:editId="5254A06D">
            <wp:extent cx="6135370" cy="2929890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135370" cy="292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36F76" w14:textId="3DFB870A" w:rsidR="005F508C" w:rsidRDefault="005F508C" w:rsidP="005F508C">
      <w:pPr>
        <w:pStyle w:val="Heading2"/>
      </w:pPr>
      <w:r>
        <w:lastRenderedPageBreak/>
        <w:t>Example 3</w:t>
      </w:r>
    </w:p>
    <w:p w14:paraId="7578557C" w14:textId="7126AE8E" w:rsidR="006C18DA" w:rsidRDefault="006C18DA" w:rsidP="006C18DA">
      <w:r>
        <w:rPr>
          <w:noProof/>
        </w:rPr>
        <w:drawing>
          <wp:inline distT="0" distB="0" distL="0" distR="0" wp14:anchorId="4A8F9677" wp14:editId="1D4124B5">
            <wp:extent cx="6135370" cy="3123565"/>
            <wp:effectExtent l="0" t="0" r="0" b="63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5370" cy="3123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0367AE" w14:textId="17F882A7" w:rsidR="006C18DA" w:rsidRDefault="006C18DA" w:rsidP="006C18DA"/>
    <w:p w14:paraId="33B8F7D1" w14:textId="08D77E55" w:rsidR="006C18DA" w:rsidRDefault="0034014F" w:rsidP="006C18DA">
      <w:r>
        <w:rPr>
          <w:noProof/>
        </w:rPr>
        <w:drawing>
          <wp:inline distT="0" distB="0" distL="0" distR="0" wp14:anchorId="7FF4E981" wp14:editId="467B6945">
            <wp:extent cx="6135370" cy="310769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5370" cy="3107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1632E8" w14:textId="14018D8C" w:rsidR="0025431E" w:rsidRDefault="0025431E" w:rsidP="006C18DA">
      <w:r>
        <w:rPr>
          <w:noProof/>
        </w:rPr>
        <w:lastRenderedPageBreak/>
        <w:drawing>
          <wp:inline distT="0" distB="0" distL="0" distR="0" wp14:anchorId="204E9905" wp14:editId="3790A093">
            <wp:extent cx="6135370" cy="3140075"/>
            <wp:effectExtent l="0" t="0" r="0" b="317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5370" cy="314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044F87" w14:textId="77777777" w:rsidR="0034014F" w:rsidRDefault="0034014F" w:rsidP="006C18DA"/>
    <w:p w14:paraId="4EDD657E" w14:textId="3F33E30E" w:rsidR="006C18DA" w:rsidRDefault="006C18DA" w:rsidP="006C18DA"/>
    <w:p w14:paraId="449A5E76" w14:textId="77777777" w:rsidR="006C18DA" w:rsidRPr="006C18DA" w:rsidRDefault="006C18DA" w:rsidP="006C18DA"/>
    <w:p w14:paraId="05EC25AB" w14:textId="1DA23769" w:rsidR="006C18DA" w:rsidRPr="006C18DA" w:rsidRDefault="006C18DA" w:rsidP="006C18DA">
      <w:r>
        <w:rPr>
          <w:noProof/>
        </w:rPr>
        <w:drawing>
          <wp:inline distT="0" distB="0" distL="0" distR="0" wp14:anchorId="6F99EC60" wp14:editId="768741FD">
            <wp:extent cx="6135370" cy="2341880"/>
            <wp:effectExtent l="0" t="0" r="0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5370" cy="2341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C18DA" w:rsidRPr="006C18DA" w:rsidSect="000D0A72">
      <w:headerReference w:type="default" r:id="rId31"/>
      <w:footerReference w:type="default" r:id="rId32"/>
      <w:pgSz w:w="12240" w:h="15840" w:code="1"/>
      <w:pgMar w:top="1411" w:right="1440" w:bottom="1440" w:left="1138" w:header="504" w:footer="792" w:gutter="0"/>
      <w:cols w:space="708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359">
      <wne:macro wne:macroName="NORMAL.NEWMACROS.YTM"/>
    </wne:keymap>
  </wne:keymap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3CDF63" w14:textId="77777777" w:rsidR="00EE249F" w:rsidRDefault="00EE249F" w:rsidP="00242B7A">
      <w:pPr>
        <w:spacing w:line="240" w:lineRule="auto"/>
      </w:pPr>
      <w:r>
        <w:separator/>
      </w:r>
    </w:p>
  </w:endnote>
  <w:endnote w:type="continuationSeparator" w:id="0">
    <w:p w14:paraId="5F1529D3" w14:textId="77777777" w:rsidR="00EE249F" w:rsidRDefault="00EE249F" w:rsidP="00242B7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B4C305D4-73BA-49AC-A3A9-E7448FFEB24B}"/>
    <w:embedBold r:id="rId2" w:fontKey="{BED772B8-AD20-45D5-87C1-804597BCA139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3" w:fontKey="{6166C79C-190E-4AA5-8B00-A99D6D953AE8}"/>
    <w:embedBold r:id="rId4" w:fontKey="{65A7407D-0BF9-4D44-9D70-B972A7FE36AD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5" w:fontKey="{0E7F2FC6-61FB-4A7F-9BFE-1B61BDFA72BC}"/>
  </w:font>
  <w:font w:name="Open Sans Bold">
    <w:altName w:val="Franklin Gothic Demi Cond"/>
    <w:charset w:val="00"/>
    <w:family w:val="auto"/>
    <w:pitch w:val="variable"/>
    <w:sig w:usb0="00000003" w:usb1="00000000" w:usb2="00000000" w:usb3="00000000" w:csb0="00000001" w:csb1="00000000"/>
    <w:embedRegular r:id="rId6" w:fontKey="{677EC6FA-C2F9-4429-9764-E5A3C949CF52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340862"/>
      <w:docPartObj>
        <w:docPartGallery w:val="Page Numbers (Bottom of Page)"/>
        <w:docPartUnique/>
      </w:docPartObj>
    </w:sdtPr>
    <w:sdtEndPr/>
    <w:sdtContent>
      <w:sdt>
        <w:sdtPr>
          <w:id w:val="565050523"/>
          <w:docPartObj>
            <w:docPartGallery w:val="Page Numbers (Top of Page)"/>
            <w:docPartUnique/>
          </w:docPartObj>
        </w:sdtPr>
        <w:sdtEndPr/>
        <w:sdtContent>
          <w:p w14:paraId="0DE0A9CA" w14:textId="6B861C44" w:rsidR="001F01CB" w:rsidRDefault="001F01CB" w:rsidP="00417990">
            <w:pPr>
              <w:pStyle w:val="Footer"/>
              <w:pBdr>
                <w:top w:val="single" w:sz="4" w:space="13" w:color="auto"/>
              </w:pBdr>
              <w:jc w:val="right"/>
            </w:pPr>
            <w:r>
              <w:t xml:space="preserve">Page </w:t>
            </w:r>
            <w:r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>
              <w:rPr>
                <w:b/>
                <w:sz w:val="24"/>
                <w:szCs w:val="24"/>
              </w:rPr>
              <w:fldChar w:fldCharType="separate"/>
            </w:r>
            <w:r>
              <w:rPr>
                <w:b/>
                <w:noProof/>
              </w:rPr>
              <w:t>10</w:t>
            </w:r>
            <w:r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>
              <w:rPr>
                <w:b/>
                <w:sz w:val="24"/>
                <w:szCs w:val="24"/>
              </w:rPr>
              <w:fldChar w:fldCharType="separate"/>
            </w:r>
            <w:r>
              <w:rPr>
                <w:b/>
                <w:noProof/>
              </w:rPr>
              <w:t>12</w:t>
            </w:r>
            <w:r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FA6A7C" w14:textId="77777777" w:rsidR="00EE249F" w:rsidRDefault="00EE249F" w:rsidP="00242B7A">
      <w:pPr>
        <w:spacing w:line="240" w:lineRule="auto"/>
      </w:pPr>
      <w:r>
        <w:separator/>
      </w:r>
    </w:p>
  </w:footnote>
  <w:footnote w:type="continuationSeparator" w:id="0">
    <w:p w14:paraId="081EB317" w14:textId="77777777" w:rsidR="00EE249F" w:rsidRDefault="00EE249F" w:rsidP="00242B7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CB2E66" w14:textId="05044703" w:rsidR="001F01CB" w:rsidRPr="00444CE9" w:rsidRDefault="001F01CB" w:rsidP="00597241">
    <w:pPr>
      <w:pBdr>
        <w:bottom w:val="single" w:sz="4" w:space="0" w:color="auto"/>
      </w:pBdr>
      <w:spacing w:after="240"/>
      <w:rPr>
        <w:szCs w:val="48"/>
      </w:rPr>
    </w:pPr>
    <w:r>
      <w:rPr>
        <w:noProof/>
        <w:szCs w:val="48"/>
        <w:lang w:val="en-US"/>
      </w:rPr>
      <w:drawing>
        <wp:inline distT="0" distB="0" distL="0" distR="0" wp14:anchorId="7D2283B8" wp14:editId="302425ED">
          <wp:extent cx="1162203" cy="343803"/>
          <wp:effectExtent l="0" t="0" r="0" b="0"/>
          <wp:docPr id="1" name="Picture 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final transparen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2203" cy="34380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CC06F0">
      <w:rPr>
        <w:szCs w:val="48"/>
      </w:rPr>
      <w:ptab w:relativeTo="margin" w:alignment="right" w:leader="none"/>
    </w:r>
    <w:sdt>
      <w:sdtPr>
        <w:rPr>
          <w:sz w:val="28"/>
          <w:szCs w:val="28"/>
        </w:rPr>
        <w:alias w:val="Title"/>
        <w:id w:val="38435730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E91A1B" w:rsidRPr="00E91A1B">
          <w:rPr>
            <w:sz w:val="28"/>
            <w:szCs w:val="28"/>
          </w:rPr>
          <w:t>Paper exam bookings migration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E6F1F"/>
    <w:multiLevelType w:val="hybridMultilevel"/>
    <w:tmpl w:val="73EC83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3CD4"/>
    <w:multiLevelType w:val="hybridMultilevel"/>
    <w:tmpl w:val="9CB0AC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F751F9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FD7689C"/>
    <w:multiLevelType w:val="multilevel"/>
    <w:tmpl w:val="E25A4C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8BF0C8F"/>
    <w:multiLevelType w:val="hybridMultilevel"/>
    <w:tmpl w:val="F2FAFD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E05F1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BCA3984"/>
    <w:multiLevelType w:val="hybridMultilevel"/>
    <w:tmpl w:val="82381E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877CDF"/>
    <w:multiLevelType w:val="hybridMultilevel"/>
    <w:tmpl w:val="A192C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26551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E273BF3"/>
    <w:multiLevelType w:val="hybridMultilevel"/>
    <w:tmpl w:val="16261AFC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1776B85"/>
    <w:multiLevelType w:val="hybridMultilevel"/>
    <w:tmpl w:val="116A6FE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B90F2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5CA4757"/>
    <w:multiLevelType w:val="hybridMultilevel"/>
    <w:tmpl w:val="7040A2F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F32033"/>
    <w:multiLevelType w:val="hybridMultilevel"/>
    <w:tmpl w:val="E4E82DBA"/>
    <w:lvl w:ilvl="0" w:tplc="F0FA272E">
      <w:start w:val="1"/>
      <w:numFmt w:val="decimal"/>
      <w:pStyle w:val="Title"/>
      <w:lvlText w:val="3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913194"/>
    <w:multiLevelType w:val="hybridMultilevel"/>
    <w:tmpl w:val="853263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0E7600"/>
    <w:multiLevelType w:val="hybridMultilevel"/>
    <w:tmpl w:val="569AB948"/>
    <w:lvl w:ilvl="0" w:tplc="0409000F">
      <w:start w:val="1"/>
      <w:numFmt w:val="decimal"/>
      <w:lvlText w:val="%1."/>
      <w:lvlJc w:val="left"/>
      <w:pPr>
        <w:ind w:left="766" w:hanging="360"/>
      </w:pPr>
    </w:lvl>
    <w:lvl w:ilvl="1" w:tplc="04090019" w:tentative="1">
      <w:start w:val="1"/>
      <w:numFmt w:val="lowerLetter"/>
      <w:lvlText w:val="%2."/>
      <w:lvlJc w:val="left"/>
      <w:pPr>
        <w:ind w:left="1486" w:hanging="360"/>
      </w:pPr>
    </w:lvl>
    <w:lvl w:ilvl="2" w:tplc="0409001B" w:tentative="1">
      <w:start w:val="1"/>
      <w:numFmt w:val="lowerRoman"/>
      <w:lvlText w:val="%3."/>
      <w:lvlJc w:val="right"/>
      <w:pPr>
        <w:ind w:left="2206" w:hanging="180"/>
      </w:pPr>
    </w:lvl>
    <w:lvl w:ilvl="3" w:tplc="0409000F" w:tentative="1">
      <w:start w:val="1"/>
      <w:numFmt w:val="decimal"/>
      <w:lvlText w:val="%4."/>
      <w:lvlJc w:val="left"/>
      <w:pPr>
        <w:ind w:left="2926" w:hanging="360"/>
      </w:pPr>
    </w:lvl>
    <w:lvl w:ilvl="4" w:tplc="04090019" w:tentative="1">
      <w:start w:val="1"/>
      <w:numFmt w:val="lowerLetter"/>
      <w:lvlText w:val="%5."/>
      <w:lvlJc w:val="left"/>
      <w:pPr>
        <w:ind w:left="3646" w:hanging="360"/>
      </w:pPr>
    </w:lvl>
    <w:lvl w:ilvl="5" w:tplc="0409001B" w:tentative="1">
      <w:start w:val="1"/>
      <w:numFmt w:val="lowerRoman"/>
      <w:lvlText w:val="%6."/>
      <w:lvlJc w:val="right"/>
      <w:pPr>
        <w:ind w:left="4366" w:hanging="180"/>
      </w:pPr>
    </w:lvl>
    <w:lvl w:ilvl="6" w:tplc="0409000F" w:tentative="1">
      <w:start w:val="1"/>
      <w:numFmt w:val="decimal"/>
      <w:lvlText w:val="%7."/>
      <w:lvlJc w:val="left"/>
      <w:pPr>
        <w:ind w:left="5086" w:hanging="360"/>
      </w:pPr>
    </w:lvl>
    <w:lvl w:ilvl="7" w:tplc="04090019" w:tentative="1">
      <w:start w:val="1"/>
      <w:numFmt w:val="lowerLetter"/>
      <w:lvlText w:val="%8."/>
      <w:lvlJc w:val="left"/>
      <w:pPr>
        <w:ind w:left="5806" w:hanging="360"/>
      </w:pPr>
    </w:lvl>
    <w:lvl w:ilvl="8" w:tplc="0409001B" w:tentative="1">
      <w:start w:val="1"/>
      <w:numFmt w:val="lowerRoman"/>
      <w:lvlText w:val="%9."/>
      <w:lvlJc w:val="right"/>
      <w:pPr>
        <w:ind w:left="6526" w:hanging="180"/>
      </w:pPr>
    </w:lvl>
  </w:abstractNum>
  <w:abstractNum w:abstractNumId="16" w15:restartNumberingAfterBreak="0">
    <w:nsid w:val="3E323892"/>
    <w:multiLevelType w:val="hybridMultilevel"/>
    <w:tmpl w:val="4B4C0A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BE4B06"/>
    <w:multiLevelType w:val="hybridMultilevel"/>
    <w:tmpl w:val="7D3A8F8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D94A54"/>
    <w:multiLevelType w:val="hybridMultilevel"/>
    <w:tmpl w:val="550ACA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FC9377E"/>
    <w:multiLevelType w:val="hybridMultilevel"/>
    <w:tmpl w:val="255CC1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04152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458663DC"/>
    <w:multiLevelType w:val="hybridMultilevel"/>
    <w:tmpl w:val="ACC45BCA"/>
    <w:lvl w:ilvl="0" w:tplc="90F820EE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117C7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4A4A39B4"/>
    <w:multiLevelType w:val="hybridMultilevel"/>
    <w:tmpl w:val="EA1830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5A536B"/>
    <w:multiLevelType w:val="multilevel"/>
    <w:tmpl w:val="F8DA662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5" w15:restartNumberingAfterBreak="0">
    <w:nsid w:val="516E414B"/>
    <w:multiLevelType w:val="multilevel"/>
    <w:tmpl w:val="2C60C280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5238635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59D47307"/>
    <w:multiLevelType w:val="hybridMultilevel"/>
    <w:tmpl w:val="56CEAA56"/>
    <w:lvl w:ilvl="0" w:tplc="47C6F82E">
      <w:start w:val="1"/>
      <w:numFmt w:val="decimal"/>
      <w:pStyle w:val="Subtitle"/>
      <w:lvlText w:val="3.1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9EE5BBC"/>
    <w:multiLevelType w:val="hybridMultilevel"/>
    <w:tmpl w:val="03FAD3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070ECC"/>
    <w:multiLevelType w:val="hybridMultilevel"/>
    <w:tmpl w:val="D022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2E4967"/>
    <w:multiLevelType w:val="hybridMultilevel"/>
    <w:tmpl w:val="6CD20E6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BBE48DF"/>
    <w:multiLevelType w:val="hybridMultilevel"/>
    <w:tmpl w:val="A9E67C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180937"/>
    <w:multiLevelType w:val="hybridMultilevel"/>
    <w:tmpl w:val="CDAA7C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2BA54A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3797544"/>
    <w:multiLevelType w:val="hybridMultilevel"/>
    <w:tmpl w:val="431624F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5675EE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7376895"/>
    <w:multiLevelType w:val="hybridMultilevel"/>
    <w:tmpl w:val="AE3473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A07588C"/>
    <w:multiLevelType w:val="hybridMultilevel"/>
    <w:tmpl w:val="A35EBB2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AEA62D4"/>
    <w:multiLevelType w:val="multilevel"/>
    <w:tmpl w:val="306AC4EE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9" w15:restartNumberingAfterBreak="0">
    <w:nsid w:val="6B3F1E79"/>
    <w:multiLevelType w:val="hybridMultilevel"/>
    <w:tmpl w:val="78641F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CBB1393"/>
    <w:multiLevelType w:val="hybridMultilevel"/>
    <w:tmpl w:val="631CB7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4912851"/>
    <w:multiLevelType w:val="hybridMultilevel"/>
    <w:tmpl w:val="DF94C1C2"/>
    <w:lvl w:ilvl="0" w:tplc="D1B6F08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8FA6FFD"/>
    <w:multiLevelType w:val="hybridMultilevel"/>
    <w:tmpl w:val="FC90E8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B08390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4" w15:restartNumberingAfterBreak="0">
    <w:nsid w:val="7D4B6F68"/>
    <w:multiLevelType w:val="multilevel"/>
    <w:tmpl w:val="829878A0"/>
    <w:lvl w:ilvl="0">
      <w:start w:val="1"/>
      <w:numFmt w:val="decimal"/>
      <w:lvlText w:val="%1)"/>
      <w:lvlJc w:val="left"/>
      <w:pPr>
        <w:ind w:left="360" w:hanging="360"/>
      </w:pPr>
      <w:rPr>
        <w:b/>
        <w:bCs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5" w15:restartNumberingAfterBreak="0">
    <w:nsid w:val="7D876924"/>
    <w:multiLevelType w:val="hybridMultilevel"/>
    <w:tmpl w:val="B33A32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6" w15:restartNumberingAfterBreak="0">
    <w:nsid w:val="7E6A04F0"/>
    <w:multiLevelType w:val="multilevel"/>
    <w:tmpl w:val="45CC06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3"/>
  </w:num>
  <w:num w:numId="2">
    <w:abstractNumId w:val="27"/>
  </w:num>
  <w:num w:numId="3">
    <w:abstractNumId w:val="24"/>
  </w:num>
  <w:num w:numId="4">
    <w:abstractNumId w:val="29"/>
  </w:num>
  <w:num w:numId="5">
    <w:abstractNumId w:val="0"/>
  </w:num>
  <w:num w:numId="6">
    <w:abstractNumId w:val="41"/>
  </w:num>
  <w:num w:numId="7">
    <w:abstractNumId w:val="32"/>
  </w:num>
  <w:num w:numId="8">
    <w:abstractNumId w:val="18"/>
  </w:num>
  <w:num w:numId="9">
    <w:abstractNumId w:val="16"/>
  </w:num>
  <w:num w:numId="10">
    <w:abstractNumId w:val="14"/>
  </w:num>
  <w:num w:numId="11">
    <w:abstractNumId w:val="45"/>
  </w:num>
  <w:num w:numId="12">
    <w:abstractNumId w:val="7"/>
  </w:num>
  <w:num w:numId="13">
    <w:abstractNumId w:val="20"/>
  </w:num>
  <w:num w:numId="14">
    <w:abstractNumId w:val="44"/>
  </w:num>
  <w:num w:numId="15">
    <w:abstractNumId w:val="21"/>
  </w:num>
  <w:num w:numId="16">
    <w:abstractNumId w:val="17"/>
  </w:num>
  <w:num w:numId="17">
    <w:abstractNumId w:val="25"/>
  </w:num>
  <w:num w:numId="18">
    <w:abstractNumId w:val="38"/>
  </w:num>
  <w:num w:numId="19">
    <w:abstractNumId w:val="10"/>
  </w:num>
  <w:num w:numId="20">
    <w:abstractNumId w:val="28"/>
  </w:num>
  <w:num w:numId="21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7"/>
  </w:num>
  <w:num w:numId="24">
    <w:abstractNumId w:val="9"/>
  </w:num>
  <w:num w:numId="25">
    <w:abstractNumId w:val="30"/>
  </w:num>
  <w:num w:numId="2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42"/>
  </w:num>
  <w:num w:numId="28">
    <w:abstractNumId w:val="34"/>
  </w:num>
  <w:num w:numId="29">
    <w:abstractNumId w:val="11"/>
  </w:num>
  <w:num w:numId="30">
    <w:abstractNumId w:val="8"/>
  </w:num>
  <w:num w:numId="31">
    <w:abstractNumId w:val="2"/>
  </w:num>
  <w:num w:numId="32">
    <w:abstractNumId w:val="43"/>
  </w:num>
  <w:num w:numId="33">
    <w:abstractNumId w:val="3"/>
  </w:num>
  <w:num w:numId="34">
    <w:abstractNumId w:val="22"/>
  </w:num>
  <w:num w:numId="35">
    <w:abstractNumId w:val="33"/>
  </w:num>
  <w:num w:numId="36">
    <w:abstractNumId w:val="46"/>
  </w:num>
  <w:num w:numId="37">
    <w:abstractNumId w:val="26"/>
  </w:num>
  <w:num w:numId="38">
    <w:abstractNumId w:val="5"/>
  </w:num>
  <w:num w:numId="39">
    <w:abstractNumId w:val="35"/>
  </w:num>
  <w:num w:numId="40">
    <w:abstractNumId w:val="23"/>
  </w:num>
  <w:num w:numId="41">
    <w:abstractNumId w:val="6"/>
  </w:num>
  <w:num w:numId="42">
    <w:abstractNumId w:val="15"/>
  </w:num>
  <w:num w:numId="43">
    <w:abstractNumId w:val="36"/>
  </w:num>
  <w:num w:numId="44">
    <w:abstractNumId w:val="40"/>
  </w:num>
  <w:num w:numId="45">
    <w:abstractNumId w:val="31"/>
  </w:num>
  <w:num w:numId="46">
    <w:abstractNumId w:val="1"/>
  </w:num>
  <w:num w:numId="47">
    <w:abstractNumId w:val="19"/>
  </w:num>
  <w:num w:numId="48">
    <w:abstractNumId w:val="4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TrueTypeFonts/>
  <w:proofState w:spelling="clean" w:grammar="clean"/>
  <w:defaultTabStop w:val="288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zNTG0MDA1NzcyNzBX0lEKTi0uzszPAykwMq4FAIxeGtstAAAA"/>
  </w:docVars>
  <w:rsids>
    <w:rsidRoot w:val="00242B7A"/>
    <w:rsid w:val="0001072D"/>
    <w:rsid w:val="00010A69"/>
    <w:rsid w:val="00012700"/>
    <w:rsid w:val="000245FA"/>
    <w:rsid w:val="00024823"/>
    <w:rsid w:val="0002738D"/>
    <w:rsid w:val="00036071"/>
    <w:rsid w:val="000475D5"/>
    <w:rsid w:val="00047C18"/>
    <w:rsid w:val="0005023C"/>
    <w:rsid w:val="00052868"/>
    <w:rsid w:val="0006534A"/>
    <w:rsid w:val="00067A8B"/>
    <w:rsid w:val="00071DFF"/>
    <w:rsid w:val="000975F5"/>
    <w:rsid w:val="00097DE8"/>
    <w:rsid w:val="000A4549"/>
    <w:rsid w:val="000B4908"/>
    <w:rsid w:val="000C1C5D"/>
    <w:rsid w:val="000D0A72"/>
    <w:rsid w:val="000D15A5"/>
    <w:rsid w:val="000D457A"/>
    <w:rsid w:val="000D7D1B"/>
    <w:rsid w:val="000E1E33"/>
    <w:rsid w:val="000F5D5E"/>
    <w:rsid w:val="000F7584"/>
    <w:rsid w:val="00100D59"/>
    <w:rsid w:val="00105634"/>
    <w:rsid w:val="00110327"/>
    <w:rsid w:val="001117E0"/>
    <w:rsid w:val="00112911"/>
    <w:rsid w:val="00130014"/>
    <w:rsid w:val="00130CDB"/>
    <w:rsid w:val="001349D6"/>
    <w:rsid w:val="00135F68"/>
    <w:rsid w:val="001438F0"/>
    <w:rsid w:val="00143C84"/>
    <w:rsid w:val="00144841"/>
    <w:rsid w:val="001476C5"/>
    <w:rsid w:val="0015051D"/>
    <w:rsid w:val="00155718"/>
    <w:rsid w:val="0016061D"/>
    <w:rsid w:val="001646EB"/>
    <w:rsid w:val="00164AFC"/>
    <w:rsid w:val="00166AEF"/>
    <w:rsid w:val="00170123"/>
    <w:rsid w:val="00175859"/>
    <w:rsid w:val="001917E4"/>
    <w:rsid w:val="00193AC2"/>
    <w:rsid w:val="001A34DF"/>
    <w:rsid w:val="001A6F31"/>
    <w:rsid w:val="001B3CED"/>
    <w:rsid w:val="001C0603"/>
    <w:rsid w:val="001C2FA7"/>
    <w:rsid w:val="001D41D9"/>
    <w:rsid w:val="001E6347"/>
    <w:rsid w:val="001E7137"/>
    <w:rsid w:val="001F01CB"/>
    <w:rsid w:val="001F0B7F"/>
    <w:rsid w:val="002030A2"/>
    <w:rsid w:val="002039B7"/>
    <w:rsid w:val="00204CBA"/>
    <w:rsid w:val="00207592"/>
    <w:rsid w:val="00207DD0"/>
    <w:rsid w:val="0021057B"/>
    <w:rsid w:val="00215770"/>
    <w:rsid w:val="002164C8"/>
    <w:rsid w:val="00223BB2"/>
    <w:rsid w:val="0023072E"/>
    <w:rsid w:val="002316CC"/>
    <w:rsid w:val="00240F42"/>
    <w:rsid w:val="00241E90"/>
    <w:rsid w:val="00242B7A"/>
    <w:rsid w:val="002430FF"/>
    <w:rsid w:val="0025431E"/>
    <w:rsid w:val="00256814"/>
    <w:rsid w:val="00263470"/>
    <w:rsid w:val="00264EE9"/>
    <w:rsid w:val="002660A8"/>
    <w:rsid w:val="0026634F"/>
    <w:rsid w:val="00267CF5"/>
    <w:rsid w:val="002723CA"/>
    <w:rsid w:val="00273743"/>
    <w:rsid w:val="00275E2A"/>
    <w:rsid w:val="00277CB5"/>
    <w:rsid w:val="00281B47"/>
    <w:rsid w:val="0028774A"/>
    <w:rsid w:val="002916A3"/>
    <w:rsid w:val="002921BC"/>
    <w:rsid w:val="00292519"/>
    <w:rsid w:val="00292632"/>
    <w:rsid w:val="002952A0"/>
    <w:rsid w:val="00296141"/>
    <w:rsid w:val="00296BBF"/>
    <w:rsid w:val="002A51A4"/>
    <w:rsid w:val="002B0B35"/>
    <w:rsid w:val="002B125E"/>
    <w:rsid w:val="002B1C65"/>
    <w:rsid w:val="002B23CB"/>
    <w:rsid w:val="002B2E06"/>
    <w:rsid w:val="002B5C9F"/>
    <w:rsid w:val="002C1475"/>
    <w:rsid w:val="002C4BDF"/>
    <w:rsid w:val="002D2D52"/>
    <w:rsid w:val="002D5904"/>
    <w:rsid w:val="002D5B83"/>
    <w:rsid w:val="002E0437"/>
    <w:rsid w:val="002E7BF8"/>
    <w:rsid w:val="002E7C17"/>
    <w:rsid w:val="002F1032"/>
    <w:rsid w:val="002F60EB"/>
    <w:rsid w:val="00302FD2"/>
    <w:rsid w:val="00317CBC"/>
    <w:rsid w:val="003365FF"/>
    <w:rsid w:val="0033675B"/>
    <w:rsid w:val="0034014F"/>
    <w:rsid w:val="00340647"/>
    <w:rsid w:val="003409DF"/>
    <w:rsid w:val="00341615"/>
    <w:rsid w:val="00341A01"/>
    <w:rsid w:val="00343A90"/>
    <w:rsid w:val="003450F6"/>
    <w:rsid w:val="00352C3A"/>
    <w:rsid w:val="00357784"/>
    <w:rsid w:val="00362105"/>
    <w:rsid w:val="00370701"/>
    <w:rsid w:val="00372628"/>
    <w:rsid w:val="00380B5C"/>
    <w:rsid w:val="00383009"/>
    <w:rsid w:val="003839B6"/>
    <w:rsid w:val="00384019"/>
    <w:rsid w:val="003844B1"/>
    <w:rsid w:val="003848A1"/>
    <w:rsid w:val="00395A03"/>
    <w:rsid w:val="003A0113"/>
    <w:rsid w:val="003A13F0"/>
    <w:rsid w:val="003A17B2"/>
    <w:rsid w:val="003A31F2"/>
    <w:rsid w:val="003A7A58"/>
    <w:rsid w:val="003A7C9D"/>
    <w:rsid w:val="003B25D4"/>
    <w:rsid w:val="003C0213"/>
    <w:rsid w:val="003C2D30"/>
    <w:rsid w:val="003C61D5"/>
    <w:rsid w:val="003C7F92"/>
    <w:rsid w:val="003D34FF"/>
    <w:rsid w:val="003D4116"/>
    <w:rsid w:val="003D5691"/>
    <w:rsid w:val="003D7638"/>
    <w:rsid w:val="003E471E"/>
    <w:rsid w:val="003E5809"/>
    <w:rsid w:val="003E5B1C"/>
    <w:rsid w:val="003E7397"/>
    <w:rsid w:val="003E7398"/>
    <w:rsid w:val="003F4883"/>
    <w:rsid w:val="003F5C9E"/>
    <w:rsid w:val="004015FE"/>
    <w:rsid w:val="004023E6"/>
    <w:rsid w:val="00403776"/>
    <w:rsid w:val="0041046E"/>
    <w:rsid w:val="00417990"/>
    <w:rsid w:val="00417C94"/>
    <w:rsid w:val="00421909"/>
    <w:rsid w:val="00423C7E"/>
    <w:rsid w:val="0042656E"/>
    <w:rsid w:val="00427A81"/>
    <w:rsid w:val="00436672"/>
    <w:rsid w:val="004378F2"/>
    <w:rsid w:val="00437A19"/>
    <w:rsid w:val="00443C84"/>
    <w:rsid w:val="00444CE9"/>
    <w:rsid w:val="0044554D"/>
    <w:rsid w:val="004524FC"/>
    <w:rsid w:val="0045490C"/>
    <w:rsid w:val="0046315F"/>
    <w:rsid w:val="00470DFA"/>
    <w:rsid w:val="00475526"/>
    <w:rsid w:val="00476BCD"/>
    <w:rsid w:val="0048116B"/>
    <w:rsid w:val="0048549E"/>
    <w:rsid w:val="00487570"/>
    <w:rsid w:val="00491996"/>
    <w:rsid w:val="004A113F"/>
    <w:rsid w:val="004A12A8"/>
    <w:rsid w:val="004A41D6"/>
    <w:rsid w:val="004B0235"/>
    <w:rsid w:val="004C591C"/>
    <w:rsid w:val="004C7347"/>
    <w:rsid w:val="004C790F"/>
    <w:rsid w:val="004D0134"/>
    <w:rsid w:val="004D25AB"/>
    <w:rsid w:val="004D3D44"/>
    <w:rsid w:val="004E16E6"/>
    <w:rsid w:val="004E2548"/>
    <w:rsid w:val="004E4ED9"/>
    <w:rsid w:val="004F613D"/>
    <w:rsid w:val="00510E0A"/>
    <w:rsid w:val="00510E5D"/>
    <w:rsid w:val="00511BDA"/>
    <w:rsid w:val="005134F3"/>
    <w:rsid w:val="00522BB6"/>
    <w:rsid w:val="0053001E"/>
    <w:rsid w:val="00530CBC"/>
    <w:rsid w:val="00534B81"/>
    <w:rsid w:val="00545FA2"/>
    <w:rsid w:val="0055046C"/>
    <w:rsid w:val="00551DB4"/>
    <w:rsid w:val="005543A6"/>
    <w:rsid w:val="00562ECE"/>
    <w:rsid w:val="005638BD"/>
    <w:rsid w:val="00564A9E"/>
    <w:rsid w:val="005663A2"/>
    <w:rsid w:val="005767D1"/>
    <w:rsid w:val="00596238"/>
    <w:rsid w:val="00597241"/>
    <w:rsid w:val="005A445F"/>
    <w:rsid w:val="005B08CC"/>
    <w:rsid w:val="005B1F18"/>
    <w:rsid w:val="005B7A70"/>
    <w:rsid w:val="005C17EE"/>
    <w:rsid w:val="005C4B5E"/>
    <w:rsid w:val="005C61A1"/>
    <w:rsid w:val="005C63C1"/>
    <w:rsid w:val="005D4A87"/>
    <w:rsid w:val="005E1B9A"/>
    <w:rsid w:val="005E26C5"/>
    <w:rsid w:val="005F1D4F"/>
    <w:rsid w:val="005F508C"/>
    <w:rsid w:val="00606EC6"/>
    <w:rsid w:val="006105EA"/>
    <w:rsid w:val="00614659"/>
    <w:rsid w:val="00614CB6"/>
    <w:rsid w:val="0061633B"/>
    <w:rsid w:val="0062382F"/>
    <w:rsid w:val="00633251"/>
    <w:rsid w:val="0064668B"/>
    <w:rsid w:val="00647708"/>
    <w:rsid w:val="0065063F"/>
    <w:rsid w:val="00651DC1"/>
    <w:rsid w:val="00666508"/>
    <w:rsid w:val="00666F4C"/>
    <w:rsid w:val="00667D2D"/>
    <w:rsid w:val="00686666"/>
    <w:rsid w:val="006914DC"/>
    <w:rsid w:val="0069184F"/>
    <w:rsid w:val="006A2614"/>
    <w:rsid w:val="006B1445"/>
    <w:rsid w:val="006C0EDA"/>
    <w:rsid w:val="006C18DA"/>
    <w:rsid w:val="006C3B8B"/>
    <w:rsid w:val="006F0E08"/>
    <w:rsid w:val="006F36B2"/>
    <w:rsid w:val="006F4C33"/>
    <w:rsid w:val="006F5B7A"/>
    <w:rsid w:val="00702454"/>
    <w:rsid w:val="00706E55"/>
    <w:rsid w:val="007070FF"/>
    <w:rsid w:val="00710437"/>
    <w:rsid w:val="00716DDD"/>
    <w:rsid w:val="0072019C"/>
    <w:rsid w:val="00722DCF"/>
    <w:rsid w:val="007276A8"/>
    <w:rsid w:val="00736C94"/>
    <w:rsid w:val="007416D7"/>
    <w:rsid w:val="0076012D"/>
    <w:rsid w:val="00763B90"/>
    <w:rsid w:val="007642F6"/>
    <w:rsid w:val="00764C5E"/>
    <w:rsid w:val="00765DAD"/>
    <w:rsid w:val="00770F28"/>
    <w:rsid w:val="00772CAB"/>
    <w:rsid w:val="007753BE"/>
    <w:rsid w:val="00786150"/>
    <w:rsid w:val="0079156B"/>
    <w:rsid w:val="007943F5"/>
    <w:rsid w:val="00796B35"/>
    <w:rsid w:val="00796F75"/>
    <w:rsid w:val="007A044E"/>
    <w:rsid w:val="007C438B"/>
    <w:rsid w:val="007C5EAA"/>
    <w:rsid w:val="007D0D2C"/>
    <w:rsid w:val="007E5CF5"/>
    <w:rsid w:val="007E66AF"/>
    <w:rsid w:val="007F1586"/>
    <w:rsid w:val="007F1A3E"/>
    <w:rsid w:val="007F317C"/>
    <w:rsid w:val="007F3638"/>
    <w:rsid w:val="007F48C7"/>
    <w:rsid w:val="007F4C9E"/>
    <w:rsid w:val="007F74B8"/>
    <w:rsid w:val="008000F1"/>
    <w:rsid w:val="00805C7A"/>
    <w:rsid w:val="0080708E"/>
    <w:rsid w:val="00814303"/>
    <w:rsid w:val="00834FD9"/>
    <w:rsid w:val="00845D43"/>
    <w:rsid w:val="00870A57"/>
    <w:rsid w:val="00872065"/>
    <w:rsid w:val="008772AD"/>
    <w:rsid w:val="00881C6A"/>
    <w:rsid w:val="0088476C"/>
    <w:rsid w:val="0089322C"/>
    <w:rsid w:val="008A2F23"/>
    <w:rsid w:val="008A4207"/>
    <w:rsid w:val="008A5347"/>
    <w:rsid w:val="008A678A"/>
    <w:rsid w:val="008B16B2"/>
    <w:rsid w:val="008B54A7"/>
    <w:rsid w:val="008B704E"/>
    <w:rsid w:val="008C234E"/>
    <w:rsid w:val="008C56EF"/>
    <w:rsid w:val="008D7DD0"/>
    <w:rsid w:val="008E044D"/>
    <w:rsid w:val="008F4245"/>
    <w:rsid w:val="008F5A19"/>
    <w:rsid w:val="008F72A2"/>
    <w:rsid w:val="00900A54"/>
    <w:rsid w:val="0091459A"/>
    <w:rsid w:val="00920D28"/>
    <w:rsid w:val="009229FA"/>
    <w:rsid w:val="00923F6E"/>
    <w:rsid w:val="00924B72"/>
    <w:rsid w:val="00925F6E"/>
    <w:rsid w:val="009266A8"/>
    <w:rsid w:val="009322A0"/>
    <w:rsid w:val="009356E3"/>
    <w:rsid w:val="009369CF"/>
    <w:rsid w:val="0095708E"/>
    <w:rsid w:val="009636BF"/>
    <w:rsid w:val="00967C5D"/>
    <w:rsid w:val="00975473"/>
    <w:rsid w:val="00992859"/>
    <w:rsid w:val="009963FD"/>
    <w:rsid w:val="00997634"/>
    <w:rsid w:val="009C5C84"/>
    <w:rsid w:val="009D4EE5"/>
    <w:rsid w:val="009D6525"/>
    <w:rsid w:val="009E5A65"/>
    <w:rsid w:val="009E6583"/>
    <w:rsid w:val="009F17B5"/>
    <w:rsid w:val="009F5386"/>
    <w:rsid w:val="009F5694"/>
    <w:rsid w:val="009F624F"/>
    <w:rsid w:val="009F6D40"/>
    <w:rsid w:val="00A05ED2"/>
    <w:rsid w:val="00A06353"/>
    <w:rsid w:val="00A103A8"/>
    <w:rsid w:val="00A13E41"/>
    <w:rsid w:val="00A1603E"/>
    <w:rsid w:val="00A17659"/>
    <w:rsid w:val="00A2263C"/>
    <w:rsid w:val="00A2427D"/>
    <w:rsid w:val="00A30D4A"/>
    <w:rsid w:val="00A34618"/>
    <w:rsid w:val="00A35225"/>
    <w:rsid w:val="00A40710"/>
    <w:rsid w:val="00A42FF1"/>
    <w:rsid w:val="00A46193"/>
    <w:rsid w:val="00A46C68"/>
    <w:rsid w:val="00A47022"/>
    <w:rsid w:val="00A50D15"/>
    <w:rsid w:val="00A53D0D"/>
    <w:rsid w:val="00A54DC4"/>
    <w:rsid w:val="00A57DC3"/>
    <w:rsid w:val="00A61129"/>
    <w:rsid w:val="00A66486"/>
    <w:rsid w:val="00A706F5"/>
    <w:rsid w:val="00A70E4E"/>
    <w:rsid w:val="00A7230D"/>
    <w:rsid w:val="00A75E53"/>
    <w:rsid w:val="00A81E4A"/>
    <w:rsid w:val="00A86573"/>
    <w:rsid w:val="00A8732C"/>
    <w:rsid w:val="00A920B3"/>
    <w:rsid w:val="00A94816"/>
    <w:rsid w:val="00A95B1B"/>
    <w:rsid w:val="00AA16EA"/>
    <w:rsid w:val="00AA33E5"/>
    <w:rsid w:val="00AA56CC"/>
    <w:rsid w:val="00AA7099"/>
    <w:rsid w:val="00AB0358"/>
    <w:rsid w:val="00AB6E95"/>
    <w:rsid w:val="00AC4CCF"/>
    <w:rsid w:val="00AC6581"/>
    <w:rsid w:val="00AD51D2"/>
    <w:rsid w:val="00AD5209"/>
    <w:rsid w:val="00AF06A2"/>
    <w:rsid w:val="00AF151C"/>
    <w:rsid w:val="00AF2CB6"/>
    <w:rsid w:val="00AF322E"/>
    <w:rsid w:val="00AF71E0"/>
    <w:rsid w:val="00B113C4"/>
    <w:rsid w:val="00B179FA"/>
    <w:rsid w:val="00B213CE"/>
    <w:rsid w:val="00B36127"/>
    <w:rsid w:val="00B37041"/>
    <w:rsid w:val="00B37CF0"/>
    <w:rsid w:val="00B45FF5"/>
    <w:rsid w:val="00B5016D"/>
    <w:rsid w:val="00B53071"/>
    <w:rsid w:val="00B54436"/>
    <w:rsid w:val="00B548C2"/>
    <w:rsid w:val="00B56DCC"/>
    <w:rsid w:val="00B669C3"/>
    <w:rsid w:val="00B71EBA"/>
    <w:rsid w:val="00B82104"/>
    <w:rsid w:val="00B82738"/>
    <w:rsid w:val="00B83475"/>
    <w:rsid w:val="00B925B1"/>
    <w:rsid w:val="00B92995"/>
    <w:rsid w:val="00BA08D7"/>
    <w:rsid w:val="00BA24F0"/>
    <w:rsid w:val="00BA32E6"/>
    <w:rsid w:val="00BA5CE9"/>
    <w:rsid w:val="00BA7356"/>
    <w:rsid w:val="00BB1D23"/>
    <w:rsid w:val="00BB2B51"/>
    <w:rsid w:val="00BB3103"/>
    <w:rsid w:val="00BC2DA9"/>
    <w:rsid w:val="00BD45FC"/>
    <w:rsid w:val="00BD7798"/>
    <w:rsid w:val="00BE161D"/>
    <w:rsid w:val="00BE1AC3"/>
    <w:rsid w:val="00BE3472"/>
    <w:rsid w:val="00BE7EDA"/>
    <w:rsid w:val="00BF14B5"/>
    <w:rsid w:val="00BF5F73"/>
    <w:rsid w:val="00C022EC"/>
    <w:rsid w:val="00C124C7"/>
    <w:rsid w:val="00C16636"/>
    <w:rsid w:val="00C17FB5"/>
    <w:rsid w:val="00C228C5"/>
    <w:rsid w:val="00C42B8E"/>
    <w:rsid w:val="00C43B79"/>
    <w:rsid w:val="00C44847"/>
    <w:rsid w:val="00C456F9"/>
    <w:rsid w:val="00C52384"/>
    <w:rsid w:val="00C55AC3"/>
    <w:rsid w:val="00C75393"/>
    <w:rsid w:val="00C811BB"/>
    <w:rsid w:val="00C828E8"/>
    <w:rsid w:val="00C82E0B"/>
    <w:rsid w:val="00C85149"/>
    <w:rsid w:val="00C86327"/>
    <w:rsid w:val="00C957D1"/>
    <w:rsid w:val="00CA2103"/>
    <w:rsid w:val="00CA7183"/>
    <w:rsid w:val="00CA75B6"/>
    <w:rsid w:val="00CB00E2"/>
    <w:rsid w:val="00CB1FB7"/>
    <w:rsid w:val="00CB7A44"/>
    <w:rsid w:val="00CB7BB9"/>
    <w:rsid w:val="00CC06F0"/>
    <w:rsid w:val="00CC06F7"/>
    <w:rsid w:val="00CD1548"/>
    <w:rsid w:val="00CD5C90"/>
    <w:rsid w:val="00CF3E6D"/>
    <w:rsid w:val="00D0124A"/>
    <w:rsid w:val="00D0133D"/>
    <w:rsid w:val="00D071FD"/>
    <w:rsid w:val="00D073A4"/>
    <w:rsid w:val="00D0777D"/>
    <w:rsid w:val="00D10CB1"/>
    <w:rsid w:val="00D1607D"/>
    <w:rsid w:val="00D171D7"/>
    <w:rsid w:val="00D20C62"/>
    <w:rsid w:val="00D25778"/>
    <w:rsid w:val="00D25DD0"/>
    <w:rsid w:val="00D31350"/>
    <w:rsid w:val="00D367EC"/>
    <w:rsid w:val="00D37487"/>
    <w:rsid w:val="00D53F84"/>
    <w:rsid w:val="00D57CE9"/>
    <w:rsid w:val="00D606E7"/>
    <w:rsid w:val="00D75B36"/>
    <w:rsid w:val="00D8503F"/>
    <w:rsid w:val="00D870C8"/>
    <w:rsid w:val="00D87D9B"/>
    <w:rsid w:val="00D95B6E"/>
    <w:rsid w:val="00D96A03"/>
    <w:rsid w:val="00D9735C"/>
    <w:rsid w:val="00DA67D6"/>
    <w:rsid w:val="00DB14C6"/>
    <w:rsid w:val="00DC0933"/>
    <w:rsid w:val="00DC1165"/>
    <w:rsid w:val="00DC4776"/>
    <w:rsid w:val="00DD1E5B"/>
    <w:rsid w:val="00DD60B1"/>
    <w:rsid w:val="00DD66C8"/>
    <w:rsid w:val="00DE2064"/>
    <w:rsid w:val="00DE5CE2"/>
    <w:rsid w:val="00DE685C"/>
    <w:rsid w:val="00DF13B8"/>
    <w:rsid w:val="00DF1A91"/>
    <w:rsid w:val="00DF36AE"/>
    <w:rsid w:val="00E06743"/>
    <w:rsid w:val="00E1360B"/>
    <w:rsid w:val="00E24691"/>
    <w:rsid w:val="00E253D4"/>
    <w:rsid w:val="00E264E3"/>
    <w:rsid w:val="00E27EBC"/>
    <w:rsid w:val="00E33F9D"/>
    <w:rsid w:val="00E404C0"/>
    <w:rsid w:val="00E462BB"/>
    <w:rsid w:val="00E527B4"/>
    <w:rsid w:val="00E53945"/>
    <w:rsid w:val="00E61659"/>
    <w:rsid w:val="00E62468"/>
    <w:rsid w:val="00E641B2"/>
    <w:rsid w:val="00E71EF1"/>
    <w:rsid w:val="00E834D5"/>
    <w:rsid w:val="00E83EC1"/>
    <w:rsid w:val="00E873DD"/>
    <w:rsid w:val="00E91A1B"/>
    <w:rsid w:val="00EA6772"/>
    <w:rsid w:val="00EB2A60"/>
    <w:rsid w:val="00EC03FB"/>
    <w:rsid w:val="00EC45B9"/>
    <w:rsid w:val="00ED69B3"/>
    <w:rsid w:val="00ED6C92"/>
    <w:rsid w:val="00EE1B05"/>
    <w:rsid w:val="00EE249F"/>
    <w:rsid w:val="00EF110A"/>
    <w:rsid w:val="00EF570B"/>
    <w:rsid w:val="00EF65F0"/>
    <w:rsid w:val="00F03C9F"/>
    <w:rsid w:val="00F10C2C"/>
    <w:rsid w:val="00F203D2"/>
    <w:rsid w:val="00F25C3A"/>
    <w:rsid w:val="00F25CDD"/>
    <w:rsid w:val="00F3707A"/>
    <w:rsid w:val="00F47D09"/>
    <w:rsid w:val="00F47DC2"/>
    <w:rsid w:val="00F50694"/>
    <w:rsid w:val="00F519DB"/>
    <w:rsid w:val="00F548D7"/>
    <w:rsid w:val="00F61708"/>
    <w:rsid w:val="00F6575F"/>
    <w:rsid w:val="00F657CF"/>
    <w:rsid w:val="00F671AD"/>
    <w:rsid w:val="00F73BE2"/>
    <w:rsid w:val="00F82B57"/>
    <w:rsid w:val="00F925B1"/>
    <w:rsid w:val="00F94BD4"/>
    <w:rsid w:val="00FB0C39"/>
    <w:rsid w:val="00FB382A"/>
    <w:rsid w:val="00FB7277"/>
    <w:rsid w:val="00FC63F3"/>
    <w:rsid w:val="00FD22E4"/>
    <w:rsid w:val="00FD3ECD"/>
    <w:rsid w:val="00FE5271"/>
    <w:rsid w:val="00FE5C7A"/>
    <w:rsid w:val="00FE660B"/>
    <w:rsid w:val="00FE6FB5"/>
    <w:rsid w:val="00FE7012"/>
    <w:rsid w:val="00FE7914"/>
    <w:rsid w:val="00FF315F"/>
    <w:rsid w:val="00FF40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001F0E"/>
  <w15:docId w15:val="{1B598974-4058-4A08-9F09-FBF0B63464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5770"/>
    <w:pPr>
      <w:spacing w:after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D870C8"/>
    <w:pPr>
      <w:keepNext/>
      <w:keepLines/>
      <w:numPr>
        <w:numId w:val="3"/>
      </w:numPr>
      <w:spacing w:before="480" w:after="24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12911"/>
    <w:pPr>
      <w:keepNext/>
      <w:keepLines/>
      <w:numPr>
        <w:ilvl w:val="1"/>
        <w:numId w:val="3"/>
      </w:numPr>
      <w:spacing w:before="200" w:after="12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112911"/>
    <w:pPr>
      <w:keepNext/>
      <w:keepLines/>
      <w:numPr>
        <w:ilvl w:val="2"/>
        <w:numId w:val="3"/>
      </w:numPr>
      <w:spacing w:before="200" w:after="12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aliases w:val="Subtitle 1.2.1"/>
    <w:basedOn w:val="Normal"/>
    <w:next w:val="Normal"/>
    <w:link w:val="Heading4Char"/>
    <w:uiPriority w:val="9"/>
    <w:unhideWhenUsed/>
    <w:rsid w:val="008A4207"/>
    <w:pPr>
      <w:keepNext/>
      <w:keepLines/>
      <w:numPr>
        <w:ilvl w:val="3"/>
        <w:numId w:val="3"/>
      </w:numPr>
      <w:spacing w:before="200"/>
      <w:outlineLvl w:val="3"/>
    </w:pPr>
    <w:rPr>
      <w:rFonts w:asciiTheme="majorHAnsi" w:eastAsiaTheme="majorEastAsia" w:hAnsiTheme="majorHAnsi" w:cstheme="majorBidi"/>
      <w:b/>
      <w:bCs/>
      <w:iCs/>
      <w:color w:val="4F81BD" w:themeColor="accent1"/>
    </w:rPr>
  </w:style>
  <w:style w:type="paragraph" w:styleId="Heading5">
    <w:name w:val="heading 5"/>
    <w:aliases w:val="Subtitle 1.3.1"/>
    <w:basedOn w:val="Normal"/>
    <w:next w:val="Normal"/>
    <w:link w:val="Heading5Char"/>
    <w:uiPriority w:val="9"/>
    <w:unhideWhenUsed/>
    <w:rsid w:val="008A4207"/>
    <w:pPr>
      <w:keepNext/>
      <w:keepLines/>
      <w:numPr>
        <w:ilvl w:val="4"/>
        <w:numId w:val="3"/>
      </w:numPr>
      <w:spacing w:before="200"/>
      <w:outlineLvl w:val="4"/>
    </w:pPr>
    <w:rPr>
      <w:rFonts w:asciiTheme="majorHAnsi" w:eastAsiaTheme="majorEastAsia" w:hAnsiTheme="majorHAnsi" w:cstheme="majorBidi"/>
      <w:b/>
      <w:color w:val="4F81BD" w:themeColor="accent1"/>
    </w:rPr>
  </w:style>
  <w:style w:type="paragraph" w:styleId="Heading6">
    <w:name w:val="heading 6"/>
    <w:aliases w:val="Subtitle 2.1"/>
    <w:basedOn w:val="Normal"/>
    <w:next w:val="Normal"/>
    <w:link w:val="Heading6Char"/>
    <w:uiPriority w:val="9"/>
    <w:unhideWhenUsed/>
    <w:rsid w:val="008A4207"/>
    <w:pPr>
      <w:keepNext/>
      <w:keepLines/>
      <w:numPr>
        <w:ilvl w:val="5"/>
        <w:numId w:val="3"/>
      </w:numPr>
      <w:spacing w:before="200"/>
      <w:outlineLvl w:val="5"/>
    </w:pPr>
    <w:rPr>
      <w:rFonts w:asciiTheme="majorHAnsi" w:eastAsiaTheme="majorEastAsia" w:hAnsiTheme="majorHAnsi" w:cstheme="majorBidi"/>
      <w:b/>
      <w:iCs/>
      <w:color w:val="4F81BD" w:themeColor="accent1"/>
      <w:sz w:val="26"/>
    </w:rPr>
  </w:style>
  <w:style w:type="paragraph" w:styleId="Heading7">
    <w:name w:val="heading 7"/>
    <w:aliases w:val="Subtitle 2.1.1"/>
    <w:basedOn w:val="Normal"/>
    <w:next w:val="Normal"/>
    <w:link w:val="Heading7Char"/>
    <w:uiPriority w:val="9"/>
    <w:unhideWhenUsed/>
    <w:rsid w:val="00551DB4"/>
    <w:pPr>
      <w:keepNext/>
      <w:keepLines/>
      <w:numPr>
        <w:ilvl w:val="6"/>
        <w:numId w:val="3"/>
      </w:numPr>
      <w:spacing w:before="200"/>
      <w:outlineLvl w:val="6"/>
    </w:pPr>
    <w:rPr>
      <w:rFonts w:asciiTheme="majorHAnsi" w:eastAsiaTheme="majorEastAsia" w:hAnsiTheme="majorHAnsi" w:cstheme="majorBidi"/>
      <w:b/>
      <w:iCs/>
      <w:color w:val="4F81BD" w:themeColor="accent1"/>
    </w:rPr>
  </w:style>
  <w:style w:type="paragraph" w:styleId="Heading8">
    <w:name w:val="heading 8"/>
    <w:aliases w:val="Subtitle 2.2.1"/>
    <w:basedOn w:val="Normal"/>
    <w:next w:val="Normal"/>
    <w:link w:val="Heading8Char"/>
    <w:uiPriority w:val="9"/>
    <w:unhideWhenUsed/>
    <w:rsid w:val="00551DB4"/>
    <w:pPr>
      <w:keepNext/>
      <w:keepLines/>
      <w:numPr>
        <w:ilvl w:val="7"/>
        <w:numId w:val="3"/>
      </w:numPr>
      <w:spacing w:before="200"/>
      <w:outlineLvl w:val="7"/>
    </w:pPr>
    <w:rPr>
      <w:rFonts w:asciiTheme="majorHAnsi" w:eastAsiaTheme="majorEastAsia" w:hAnsiTheme="majorHAnsi" w:cstheme="majorBidi"/>
      <w:b/>
      <w:color w:val="4F81BD" w:themeColor="accent1"/>
      <w:szCs w:val="20"/>
    </w:rPr>
  </w:style>
  <w:style w:type="paragraph" w:styleId="Heading9">
    <w:name w:val="heading 9"/>
    <w:aliases w:val="Subtitle 2.3.1"/>
    <w:basedOn w:val="Normal"/>
    <w:next w:val="Normal"/>
    <w:link w:val="Heading9Char"/>
    <w:uiPriority w:val="9"/>
    <w:unhideWhenUsed/>
    <w:rsid w:val="00551DB4"/>
    <w:pPr>
      <w:keepNext/>
      <w:keepLines/>
      <w:numPr>
        <w:ilvl w:val="8"/>
        <w:numId w:val="3"/>
      </w:numPr>
      <w:spacing w:before="200"/>
      <w:outlineLvl w:val="8"/>
    </w:pPr>
    <w:rPr>
      <w:rFonts w:asciiTheme="majorHAnsi" w:eastAsiaTheme="majorEastAsia" w:hAnsiTheme="majorHAnsi" w:cstheme="majorBidi"/>
      <w:b/>
      <w:iCs/>
      <w:color w:val="4F81BD" w:themeColor="accent1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42B7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2B7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42B7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2B7A"/>
  </w:style>
  <w:style w:type="paragraph" w:styleId="Footer">
    <w:name w:val="footer"/>
    <w:basedOn w:val="Normal"/>
    <w:link w:val="FooterChar"/>
    <w:uiPriority w:val="99"/>
    <w:unhideWhenUsed/>
    <w:rsid w:val="00242B7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2B7A"/>
  </w:style>
  <w:style w:type="character" w:styleId="PlaceholderText">
    <w:name w:val="Placeholder Text"/>
    <w:basedOn w:val="DefaultParagraphFont"/>
    <w:uiPriority w:val="99"/>
    <w:semiHidden/>
    <w:rsid w:val="008F72A2"/>
    <w:rPr>
      <w:color w:val="808080"/>
    </w:rPr>
  </w:style>
  <w:style w:type="paragraph" w:styleId="NoSpacing">
    <w:name w:val="No Spacing"/>
    <w:link w:val="NoSpacingChar"/>
    <w:uiPriority w:val="1"/>
    <w:qFormat/>
    <w:rsid w:val="008A678A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8A678A"/>
    <w:rPr>
      <w:rFonts w:eastAsiaTheme="minorEastAsia"/>
      <w:lang w:val="en-US"/>
    </w:rPr>
  </w:style>
  <w:style w:type="paragraph" w:styleId="ListParagraph">
    <w:name w:val="List Paragraph"/>
    <w:basedOn w:val="Normal"/>
    <w:uiPriority w:val="34"/>
    <w:qFormat/>
    <w:rsid w:val="0002738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870C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1291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12911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aliases w:val="Subtitle 1.2.1 Char"/>
    <w:basedOn w:val="DefaultParagraphFont"/>
    <w:link w:val="Heading4"/>
    <w:uiPriority w:val="9"/>
    <w:rsid w:val="008A4207"/>
    <w:rPr>
      <w:rFonts w:asciiTheme="majorHAnsi" w:eastAsiaTheme="majorEastAsia" w:hAnsiTheme="majorHAnsi" w:cstheme="majorBidi"/>
      <w:b/>
      <w:bCs/>
      <w:iCs/>
      <w:color w:val="4F81BD" w:themeColor="accent1"/>
    </w:rPr>
  </w:style>
  <w:style w:type="character" w:customStyle="1" w:styleId="Heading5Char">
    <w:name w:val="Heading 5 Char"/>
    <w:aliases w:val="Subtitle 1.3.1 Char"/>
    <w:basedOn w:val="DefaultParagraphFont"/>
    <w:link w:val="Heading5"/>
    <w:uiPriority w:val="9"/>
    <w:rsid w:val="008A4207"/>
    <w:rPr>
      <w:rFonts w:asciiTheme="majorHAnsi" w:eastAsiaTheme="majorEastAsia" w:hAnsiTheme="majorHAnsi" w:cstheme="majorBidi"/>
      <w:b/>
      <w:color w:val="4F81BD" w:themeColor="accent1"/>
    </w:rPr>
  </w:style>
  <w:style w:type="character" w:customStyle="1" w:styleId="Heading6Char">
    <w:name w:val="Heading 6 Char"/>
    <w:aliases w:val="Subtitle 2.1 Char"/>
    <w:basedOn w:val="DefaultParagraphFont"/>
    <w:link w:val="Heading6"/>
    <w:uiPriority w:val="9"/>
    <w:rsid w:val="008A4207"/>
    <w:rPr>
      <w:rFonts w:asciiTheme="majorHAnsi" w:eastAsiaTheme="majorEastAsia" w:hAnsiTheme="majorHAnsi" w:cstheme="majorBidi"/>
      <w:b/>
      <w:iCs/>
      <w:color w:val="4F81BD" w:themeColor="accent1"/>
      <w:sz w:val="26"/>
    </w:rPr>
  </w:style>
  <w:style w:type="character" w:customStyle="1" w:styleId="Heading7Char">
    <w:name w:val="Heading 7 Char"/>
    <w:aliases w:val="Subtitle 2.1.1 Char"/>
    <w:basedOn w:val="DefaultParagraphFont"/>
    <w:link w:val="Heading7"/>
    <w:uiPriority w:val="9"/>
    <w:rsid w:val="00551DB4"/>
    <w:rPr>
      <w:rFonts w:asciiTheme="majorHAnsi" w:eastAsiaTheme="majorEastAsia" w:hAnsiTheme="majorHAnsi" w:cstheme="majorBidi"/>
      <w:b/>
      <w:iCs/>
      <w:color w:val="4F81BD" w:themeColor="accent1"/>
    </w:rPr>
  </w:style>
  <w:style w:type="character" w:customStyle="1" w:styleId="Heading8Char">
    <w:name w:val="Heading 8 Char"/>
    <w:aliases w:val="Subtitle 2.2.1 Char"/>
    <w:basedOn w:val="DefaultParagraphFont"/>
    <w:link w:val="Heading8"/>
    <w:uiPriority w:val="9"/>
    <w:rsid w:val="00551DB4"/>
    <w:rPr>
      <w:rFonts w:asciiTheme="majorHAnsi" w:eastAsiaTheme="majorEastAsia" w:hAnsiTheme="majorHAnsi" w:cstheme="majorBidi"/>
      <w:b/>
      <w:color w:val="4F81BD" w:themeColor="accent1"/>
      <w:szCs w:val="20"/>
    </w:rPr>
  </w:style>
  <w:style w:type="character" w:customStyle="1" w:styleId="Heading9Char">
    <w:name w:val="Heading 9 Char"/>
    <w:aliases w:val="Subtitle 2.3.1 Char"/>
    <w:basedOn w:val="DefaultParagraphFont"/>
    <w:link w:val="Heading9"/>
    <w:uiPriority w:val="9"/>
    <w:rsid w:val="00551DB4"/>
    <w:rPr>
      <w:rFonts w:asciiTheme="majorHAnsi" w:eastAsiaTheme="majorEastAsia" w:hAnsiTheme="majorHAnsi" w:cstheme="majorBidi"/>
      <w:b/>
      <w:iCs/>
      <w:color w:val="4F81BD" w:themeColor="accent1"/>
      <w:szCs w:val="20"/>
    </w:rPr>
  </w:style>
  <w:style w:type="paragraph" w:styleId="Title">
    <w:name w:val="Title"/>
    <w:aliases w:val="Subtitle 3.1"/>
    <w:basedOn w:val="Normal"/>
    <w:next w:val="Normal"/>
    <w:link w:val="TitleChar"/>
    <w:uiPriority w:val="10"/>
    <w:rsid w:val="00551DB4"/>
    <w:pPr>
      <w:numPr>
        <w:numId w:val="1"/>
      </w:numPr>
      <w:spacing w:after="300" w:line="240" w:lineRule="auto"/>
      <w:contextualSpacing/>
    </w:pPr>
    <w:rPr>
      <w:rFonts w:asciiTheme="majorHAnsi" w:eastAsiaTheme="majorEastAsia" w:hAnsiTheme="majorHAnsi" w:cstheme="majorBidi"/>
      <w:b/>
      <w:color w:val="4F81BD" w:themeColor="accent1"/>
      <w:spacing w:val="5"/>
      <w:kern w:val="28"/>
      <w:sz w:val="26"/>
      <w:szCs w:val="52"/>
    </w:rPr>
  </w:style>
  <w:style w:type="character" w:customStyle="1" w:styleId="TitleChar">
    <w:name w:val="Title Char"/>
    <w:aliases w:val="Subtitle 3.1 Char"/>
    <w:basedOn w:val="DefaultParagraphFont"/>
    <w:link w:val="Title"/>
    <w:uiPriority w:val="10"/>
    <w:rsid w:val="00551DB4"/>
    <w:rPr>
      <w:rFonts w:asciiTheme="majorHAnsi" w:eastAsiaTheme="majorEastAsia" w:hAnsiTheme="majorHAnsi" w:cstheme="majorBidi"/>
      <w:b/>
      <w:color w:val="4F81BD" w:themeColor="accent1"/>
      <w:spacing w:val="5"/>
      <w:kern w:val="28"/>
      <w:sz w:val="26"/>
      <w:szCs w:val="52"/>
    </w:rPr>
  </w:style>
  <w:style w:type="paragraph" w:styleId="Subtitle">
    <w:name w:val="Subtitle"/>
    <w:aliases w:val="Subtitle 3.1.1"/>
    <w:basedOn w:val="Normal"/>
    <w:next w:val="Normal"/>
    <w:link w:val="SubtitleChar"/>
    <w:uiPriority w:val="11"/>
    <w:rsid w:val="00551DB4"/>
    <w:pPr>
      <w:numPr>
        <w:numId w:val="2"/>
      </w:numPr>
      <w:ind w:left="1080"/>
    </w:pPr>
    <w:rPr>
      <w:rFonts w:asciiTheme="majorHAnsi" w:eastAsiaTheme="majorEastAsia" w:hAnsiTheme="majorHAnsi" w:cstheme="majorBidi"/>
      <w:b/>
      <w:iCs/>
      <w:color w:val="4F81BD" w:themeColor="accent1"/>
      <w:spacing w:val="15"/>
      <w:szCs w:val="24"/>
    </w:rPr>
  </w:style>
  <w:style w:type="character" w:customStyle="1" w:styleId="SubtitleChar">
    <w:name w:val="Subtitle Char"/>
    <w:aliases w:val="Subtitle 3.1.1 Char"/>
    <w:basedOn w:val="DefaultParagraphFont"/>
    <w:link w:val="Subtitle"/>
    <w:uiPriority w:val="11"/>
    <w:rsid w:val="00551DB4"/>
    <w:rPr>
      <w:rFonts w:asciiTheme="majorHAnsi" w:eastAsiaTheme="majorEastAsia" w:hAnsiTheme="majorHAnsi" w:cstheme="majorBidi"/>
      <w:b/>
      <w:iCs/>
      <w:color w:val="4F81BD" w:themeColor="accent1"/>
      <w:spacing w:val="15"/>
      <w:szCs w:val="24"/>
    </w:rPr>
  </w:style>
  <w:style w:type="character" w:styleId="SubtleEmphasis">
    <w:name w:val="Subtle Emphasis"/>
    <w:uiPriority w:val="19"/>
    <w:rsid w:val="00551DB4"/>
    <w:rPr>
      <w:rFonts w:asciiTheme="majorHAnsi" w:hAnsiTheme="majorHAnsi"/>
      <w:b/>
      <w:iCs/>
      <w:color w:val="4F81BD" w:themeColor="accent1"/>
      <w:sz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D31350"/>
    <w:pPr>
      <w:numPr>
        <w:numId w:val="0"/>
      </w:num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3135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31350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D31350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D3135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3E5B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34B81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C863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632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632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63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6327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F3E6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14303"/>
    <w:rPr>
      <w:color w:val="800080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022EC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B25D4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3F5C9E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B16B2"/>
    <w:pPr>
      <w:spacing w:line="240" w:lineRule="auto"/>
    </w:pPr>
    <w:rPr>
      <w:rFonts w:ascii="Calibri" w:hAnsi="Calibri" w:cs="Calibri"/>
      <w:lang w:val="en-GB" w:eastAsia="en-GB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B16B2"/>
    <w:rPr>
      <w:rFonts w:ascii="Calibri" w:hAnsi="Calibri" w:cs="Calibri"/>
      <w:lang w:val="en-GB" w:eastAsia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0563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05634"/>
    <w:rPr>
      <w:rFonts w:ascii="Courier New" w:eastAsia="Times New Roman" w:hAnsi="Courier New" w:cs="Courier New"/>
      <w:sz w:val="20"/>
      <w:szCs w:val="20"/>
      <w:lang w:val="en-GB" w:eastAsia="en-GB"/>
    </w:rPr>
  </w:style>
  <w:style w:type="paragraph" w:styleId="NormalWeb">
    <w:name w:val="Normal (Web)"/>
    <w:basedOn w:val="Normal"/>
    <w:uiPriority w:val="99"/>
    <w:semiHidden/>
    <w:unhideWhenUsed/>
    <w:rsid w:val="00967C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EA6772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E527B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7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0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10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0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4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74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27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2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52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9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5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7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99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4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7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7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3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2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1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7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30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5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1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8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numbering" Target="numbering.xml"/><Relationship Id="rId21" Type="http://schemas.openxmlformats.org/officeDocument/2006/relationships/image" Target="media/image12.png"/><Relationship Id="rId34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s://owncloud.youtestme.com/owncloud/s/eZYPSrT4p4Dezbv" TargetMode="External"/><Relationship Id="rId24" Type="http://schemas.openxmlformats.org/officeDocument/2006/relationships/image" Target="media/image15.png"/><Relationship Id="rId32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31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8" Type="http://schemas.openxmlformats.org/officeDocument/2006/relationships/endnotes" Target="endnotes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683EACB-7F48-4E02-A185-FE341522F3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1</TotalTime>
  <Pages>12</Pages>
  <Words>190</Words>
  <Characters>10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exam bookings migration</vt:lpstr>
    </vt:vector>
  </TitlesOfParts>
  <Company/>
  <LinksUpToDate>false</LinksUpToDate>
  <CharactersWithSpaces>1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exam bookings migration</dc:title>
  <dc:subject>Quick Start Instructions</dc:subject>
  <dc:creator>Malloc Inc</dc:creator>
  <cp:lastModifiedBy>Danilo Sretenovic</cp:lastModifiedBy>
  <cp:revision>53</cp:revision>
  <cp:lastPrinted>2020-10-27T13:45:00Z</cp:lastPrinted>
  <dcterms:created xsi:type="dcterms:W3CDTF">2021-07-12T14:05:00Z</dcterms:created>
  <dcterms:modified xsi:type="dcterms:W3CDTF">2021-09-16T12:07:00Z</dcterms:modified>
</cp:coreProperties>
</file>